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DBE217" w14:textId="73322C47" w:rsidR="001438E8" w:rsidRPr="0036430E" w:rsidRDefault="001438E8" w:rsidP="00DC5400">
      <w:pPr>
        <w:spacing w:after="200" w:line="276" w:lineRule="auto"/>
        <w:jc w:val="both"/>
        <w:rPr>
          <w:rFonts w:asciiTheme="minorHAnsi" w:hAnsiTheme="minorHAnsi"/>
          <w:color w:val="000000" w:themeColor="text1"/>
        </w:rPr>
      </w:pPr>
      <w:r w:rsidRPr="0036430E">
        <w:rPr>
          <w:rFonts w:asciiTheme="minorHAnsi" w:hAnsiTheme="minorHAnsi"/>
          <w:color w:val="000000" w:themeColor="text1"/>
        </w:rPr>
        <w:t xml:space="preserve">The essence of this project is to develop a </w:t>
      </w:r>
      <w:bookmarkStart w:id="0" w:name="OLE_LINK1"/>
      <w:bookmarkStart w:id="1" w:name="OLE_LINK2"/>
      <w:r w:rsidR="00DC5400" w:rsidRPr="007B6BB3">
        <w:rPr>
          <w:rFonts w:asciiTheme="minorHAnsi" w:hAnsiTheme="minorHAnsi" w:hint="eastAsia"/>
          <w:color w:val="000000" w:themeColor="text1"/>
        </w:rPr>
        <w:t>Book</w:t>
      </w:r>
      <w:r w:rsidR="00DC5400" w:rsidRPr="009A414B">
        <w:rPr>
          <w:rFonts w:asciiTheme="minorHAnsi" w:hAnsiTheme="minorHAnsi"/>
          <w:b/>
          <w:bCs/>
          <w:color w:val="000000" w:themeColor="text1"/>
        </w:rPr>
        <w:t xml:space="preserve"> </w:t>
      </w:r>
      <w:r w:rsidR="009559D8">
        <w:rPr>
          <w:rFonts w:asciiTheme="minorHAnsi" w:hAnsiTheme="minorHAnsi"/>
          <w:b/>
          <w:bCs/>
          <w:color w:val="000000" w:themeColor="text1"/>
        </w:rPr>
        <w:t>Management</w:t>
      </w:r>
      <w:r w:rsidRPr="009A414B">
        <w:rPr>
          <w:rFonts w:asciiTheme="minorHAnsi" w:hAnsiTheme="minorHAnsi"/>
          <w:b/>
          <w:bCs/>
          <w:color w:val="000000" w:themeColor="text1"/>
        </w:rPr>
        <w:t xml:space="preserve"> </w:t>
      </w:r>
      <w:bookmarkEnd w:id="0"/>
      <w:bookmarkEnd w:id="1"/>
      <w:r w:rsidR="00DC5400" w:rsidRPr="009A414B">
        <w:rPr>
          <w:rFonts w:asciiTheme="minorHAnsi" w:hAnsiTheme="minorHAnsi"/>
          <w:b/>
          <w:bCs/>
          <w:color w:val="000000" w:themeColor="text1"/>
        </w:rPr>
        <w:t>A</w:t>
      </w:r>
      <w:r w:rsidRPr="009A414B">
        <w:rPr>
          <w:rFonts w:asciiTheme="minorHAnsi" w:hAnsiTheme="minorHAnsi"/>
          <w:b/>
          <w:bCs/>
          <w:color w:val="000000" w:themeColor="text1"/>
        </w:rPr>
        <w:t>pplication</w:t>
      </w:r>
      <w:r w:rsidR="00EA0684" w:rsidRPr="0036430E">
        <w:rPr>
          <w:rFonts w:asciiTheme="minorHAnsi" w:hAnsiTheme="minorHAnsi"/>
          <w:color w:val="000000" w:themeColor="text1"/>
        </w:rPr>
        <w:t xml:space="preserve"> </w:t>
      </w:r>
      <w:r w:rsidR="00197C71" w:rsidRPr="0036430E">
        <w:rPr>
          <w:rFonts w:asciiTheme="minorHAnsi" w:hAnsiTheme="minorHAnsi" w:cs="Arial"/>
          <w:color w:val="000000" w:themeColor="text1"/>
        </w:rPr>
        <w:t>that</w:t>
      </w:r>
      <w:r w:rsidR="00EA0684" w:rsidRPr="0036430E">
        <w:rPr>
          <w:rFonts w:asciiTheme="minorHAnsi" w:hAnsiTheme="minorHAnsi" w:cs="Arial"/>
          <w:color w:val="000000" w:themeColor="text1"/>
        </w:rPr>
        <w:t xml:space="preserve"> allow</w:t>
      </w:r>
      <w:r w:rsidR="00197C71" w:rsidRPr="0036430E">
        <w:rPr>
          <w:rFonts w:asciiTheme="minorHAnsi" w:hAnsiTheme="minorHAnsi" w:cs="Arial"/>
          <w:color w:val="000000" w:themeColor="text1"/>
        </w:rPr>
        <w:t>s</w:t>
      </w:r>
      <w:r w:rsidR="00EA0684" w:rsidRPr="0036430E">
        <w:rPr>
          <w:rFonts w:asciiTheme="minorHAnsi" w:hAnsiTheme="minorHAnsi" w:cs="Arial"/>
          <w:color w:val="000000" w:themeColor="text1"/>
        </w:rPr>
        <w:t xml:space="preserve"> </w:t>
      </w:r>
      <w:r w:rsidR="00197C71" w:rsidRPr="0036430E">
        <w:rPr>
          <w:rFonts w:asciiTheme="minorHAnsi" w:hAnsiTheme="minorHAnsi" w:cs="Arial"/>
          <w:color w:val="000000" w:themeColor="text1"/>
        </w:rPr>
        <w:t>use</w:t>
      </w:r>
      <w:r w:rsidR="0024477C">
        <w:rPr>
          <w:rFonts w:asciiTheme="minorHAnsi" w:hAnsiTheme="minorHAnsi" w:cs="Arial"/>
          <w:color w:val="000000" w:themeColor="text1"/>
        </w:rPr>
        <w:t xml:space="preserve">rs to view books and filter the preferred books by different categories. Besides, the application provides the admin user to manage book and category information with authentication required. </w:t>
      </w:r>
      <w:r w:rsidRPr="0036430E">
        <w:rPr>
          <w:rFonts w:asciiTheme="minorHAnsi" w:hAnsiTheme="minorHAnsi"/>
          <w:color w:val="000000" w:themeColor="text1"/>
        </w:rPr>
        <w:t xml:space="preserve">Due to time restraints, some of the </w:t>
      </w:r>
      <w:r w:rsidR="00EC6B6E">
        <w:rPr>
          <w:rFonts w:asciiTheme="minorHAnsi" w:hAnsiTheme="minorHAnsi" w:hint="eastAsia"/>
          <w:color w:val="000000" w:themeColor="text1"/>
        </w:rPr>
        <w:t>application</w:t>
      </w:r>
      <w:r w:rsidR="00EC6B6E">
        <w:rPr>
          <w:rFonts w:asciiTheme="minorHAnsi" w:hAnsiTheme="minorHAnsi"/>
          <w:color w:val="000000" w:themeColor="text1"/>
        </w:rPr>
        <w:t xml:space="preserve"> </w:t>
      </w:r>
      <w:r w:rsidRPr="0036430E">
        <w:rPr>
          <w:rFonts w:asciiTheme="minorHAnsi" w:hAnsiTheme="minorHAnsi"/>
          <w:color w:val="000000" w:themeColor="text1"/>
        </w:rPr>
        <w:t xml:space="preserve">requirements are kept simple. You need to develop a fully functional </w:t>
      </w:r>
      <w:r w:rsidR="00DC5400">
        <w:rPr>
          <w:rFonts w:asciiTheme="minorHAnsi" w:hAnsiTheme="minorHAnsi"/>
          <w:color w:val="000000" w:themeColor="text1"/>
        </w:rPr>
        <w:t xml:space="preserve">Book </w:t>
      </w:r>
      <w:r w:rsidR="009559D8">
        <w:rPr>
          <w:rFonts w:asciiTheme="minorHAnsi" w:hAnsiTheme="minorHAnsi"/>
          <w:color w:val="000000" w:themeColor="text1"/>
        </w:rPr>
        <w:t>Management</w:t>
      </w:r>
      <w:r w:rsidRPr="0036430E">
        <w:rPr>
          <w:rFonts w:asciiTheme="minorHAnsi" w:hAnsiTheme="minorHAnsi"/>
          <w:color w:val="000000" w:themeColor="text1"/>
        </w:rPr>
        <w:t xml:space="preserve"> system </w:t>
      </w:r>
      <w:r w:rsidR="00E46101" w:rsidRPr="0036430E">
        <w:rPr>
          <w:rFonts w:asciiTheme="minorHAnsi" w:hAnsiTheme="minorHAnsi"/>
          <w:color w:val="000000" w:themeColor="text1"/>
        </w:rPr>
        <w:t>in Rails</w:t>
      </w:r>
      <w:r w:rsidRPr="0036430E">
        <w:rPr>
          <w:rFonts w:asciiTheme="minorHAnsi" w:hAnsiTheme="minorHAnsi"/>
          <w:color w:val="000000" w:themeColor="text1"/>
        </w:rPr>
        <w:t xml:space="preserve">. </w:t>
      </w:r>
      <w:r w:rsidR="00DC5400" w:rsidRPr="00DC5400">
        <w:rPr>
          <w:rFonts w:asciiTheme="minorHAnsi" w:hAnsiTheme="minorHAnsi"/>
          <w:color w:val="000000" w:themeColor="text1"/>
        </w:rPr>
        <w:t>The</w:t>
      </w:r>
      <w:r w:rsidR="009308E5">
        <w:rPr>
          <w:rFonts w:asciiTheme="minorHAnsi" w:hAnsiTheme="minorHAnsi"/>
          <w:color w:val="000000" w:themeColor="text1"/>
        </w:rPr>
        <w:t>re are two main requirements of the application of a B</w:t>
      </w:r>
      <w:r w:rsidR="00DC5400" w:rsidRPr="00DC5400">
        <w:rPr>
          <w:rFonts w:asciiTheme="minorHAnsi" w:hAnsiTheme="minorHAnsi"/>
          <w:color w:val="000000" w:themeColor="text1"/>
        </w:rPr>
        <w:t xml:space="preserve">ook </w:t>
      </w:r>
      <w:r w:rsidR="009559D8">
        <w:rPr>
          <w:rFonts w:asciiTheme="minorHAnsi" w:hAnsiTheme="minorHAnsi"/>
          <w:color w:val="000000" w:themeColor="text1"/>
        </w:rPr>
        <w:t>Management</w:t>
      </w:r>
      <w:r w:rsidR="00DC5400" w:rsidRPr="00DC5400">
        <w:rPr>
          <w:rFonts w:asciiTheme="minorHAnsi" w:hAnsiTheme="minorHAnsi"/>
          <w:color w:val="000000" w:themeColor="text1"/>
        </w:rPr>
        <w:t xml:space="preserve"> </w:t>
      </w:r>
      <w:r w:rsidR="009308E5">
        <w:rPr>
          <w:rFonts w:asciiTheme="minorHAnsi" w:hAnsiTheme="minorHAnsi"/>
          <w:color w:val="000000" w:themeColor="text1"/>
        </w:rPr>
        <w:t>with categories and comments</w:t>
      </w:r>
      <w:r w:rsidR="00F43FC2" w:rsidRPr="0036430E">
        <w:rPr>
          <w:rFonts w:asciiTheme="minorHAnsi" w:hAnsiTheme="minorHAnsi"/>
          <w:color w:val="000000" w:themeColor="text1"/>
        </w:rPr>
        <w:t>:</w:t>
      </w:r>
      <w:r w:rsidR="00F953AD">
        <w:rPr>
          <w:rFonts w:asciiTheme="minorHAnsi" w:hAnsiTheme="minorHAnsi"/>
          <w:color w:val="000000" w:themeColor="text1"/>
        </w:rPr>
        <w:t xml:space="preserve"> ruby</w:t>
      </w:r>
    </w:p>
    <w:sectPr w:rsidR="001438E8" w:rsidRPr="0036430E" w:rsidSect="008140C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D89B6C" w14:textId="77777777" w:rsidR="0024346A" w:rsidRDefault="0024346A" w:rsidP="004808C2">
      <w:r>
        <w:separator/>
      </w:r>
    </w:p>
  </w:endnote>
  <w:endnote w:type="continuationSeparator" w:id="0">
    <w:p w14:paraId="18DD54D0" w14:textId="77777777" w:rsidR="0024346A" w:rsidRDefault="0024346A" w:rsidP="004808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etter Gothic MT">
    <w:charset w:val="4D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66474" w14:textId="77777777" w:rsidR="003046A2" w:rsidRDefault="003046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169C2" w14:textId="1150F91B" w:rsidR="008C6CAC" w:rsidRPr="004808C2" w:rsidRDefault="008C6CAC">
    <w:pPr>
      <w:pStyle w:val="Footer"/>
      <w:rPr>
        <w:sz w:val="20"/>
      </w:rPr>
    </w:pPr>
    <w:r>
      <w:rPr>
        <w:sz w:val="20"/>
      </w:rPr>
      <w:t>Melbourne Polytechnic</w:t>
    </w:r>
    <w:r w:rsidRPr="00D343F6">
      <w:rPr>
        <w:sz w:val="20"/>
      </w:rPr>
      <w:tab/>
    </w:r>
    <w:r w:rsidRPr="00D343F6">
      <w:rPr>
        <w:sz w:val="20"/>
      </w:rPr>
      <w:tab/>
      <w:t xml:space="preserve">Page </w:t>
    </w:r>
    <w:r w:rsidRPr="00D343F6">
      <w:rPr>
        <w:sz w:val="20"/>
      </w:rPr>
      <w:fldChar w:fldCharType="begin"/>
    </w:r>
    <w:r w:rsidRPr="00D343F6">
      <w:rPr>
        <w:sz w:val="20"/>
      </w:rPr>
      <w:instrText xml:space="preserve"> PAGE   \* MERGEFORMAT </w:instrText>
    </w:r>
    <w:r w:rsidRPr="00D343F6">
      <w:rPr>
        <w:sz w:val="20"/>
      </w:rPr>
      <w:fldChar w:fldCharType="separate"/>
    </w:r>
    <w:r w:rsidR="00A70D37">
      <w:rPr>
        <w:noProof/>
        <w:sz w:val="20"/>
      </w:rPr>
      <w:t>8</w:t>
    </w:r>
    <w:r w:rsidRPr="00D343F6">
      <w:rPr>
        <w:sz w:val="20"/>
      </w:rPr>
      <w:fldChar w:fldCharType="end"/>
    </w:r>
    <w:r w:rsidRPr="00D343F6">
      <w:rPr>
        <w:sz w:val="20"/>
      </w:rPr>
      <w:t xml:space="preserve"> of </w:t>
    </w:r>
    <w:r w:rsidR="004B1913">
      <w:rPr>
        <w:noProof/>
        <w:sz w:val="20"/>
      </w:rPr>
      <w:fldChar w:fldCharType="begin"/>
    </w:r>
    <w:r w:rsidR="004B1913">
      <w:rPr>
        <w:noProof/>
        <w:sz w:val="20"/>
      </w:rPr>
      <w:instrText xml:space="preserve"> NUMPAGES   \* MERGEFORMAT </w:instrText>
    </w:r>
    <w:r w:rsidR="004B1913">
      <w:rPr>
        <w:noProof/>
        <w:sz w:val="20"/>
      </w:rPr>
      <w:fldChar w:fldCharType="separate"/>
    </w:r>
    <w:r w:rsidR="00A70D37">
      <w:rPr>
        <w:noProof/>
        <w:sz w:val="20"/>
      </w:rPr>
      <w:t>8</w:t>
    </w:r>
    <w:r w:rsidR="004B1913">
      <w:rPr>
        <w:noProof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DBB9DA" w14:textId="77777777" w:rsidR="003046A2" w:rsidRDefault="003046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AA5DBF" w14:textId="77777777" w:rsidR="0024346A" w:rsidRDefault="0024346A" w:rsidP="004808C2">
      <w:r>
        <w:separator/>
      </w:r>
    </w:p>
  </w:footnote>
  <w:footnote w:type="continuationSeparator" w:id="0">
    <w:p w14:paraId="7CA9CAC4" w14:textId="77777777" w:rsidR="0024346A" w:rsidRDefault="0024346A" w:rsidP="004808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7B68E" w14:textId="77777777" w:rsidR="003046A2" w:rsidRDefault="003046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84BB0C" w14:textId="57B38E90" w:rsidR="008C6CAC" w:rsidRPr="00EC579A" w:rsidRDefault="008C6CAC">
    <w:pPr>
      <w:pStyle w:val="Header"/>
      <w:rPr>
        <w:rFonts w:asciiTheme="minorHAnsi" w:hAnsiTheme="minorHAnsi" w:cstheme="minorHAnsi"/>
        <w:sz w:val="20"/>
      </w:rPr>
    </w:pPr>
    <w:r w:rsidRPr="0073162C">
      <w:rPr>
        <w:rFonts w:asciiTheme="minorHAnsi" w:hAnsiTheme="minorHAnsi" w:cstheme="minorHAnsi"/>
        <w:sz w:val="20"/>
      </w:rPr>
      <w:t>BIT</w:t>
    </w:r>
    <w:r w:rsidR="00E749DC" w:rsidRPr="0073162C">
      <w:rPr>
        <w:rFonts w:asciiTheme="minorHAnsi" w:hAnsiTheme="minorHAnsi" w:cstheme="minorHAnsi"/>
        <w:sz w:val="20"/>
      </w:rPr>
      <w:t xml:space="preserve">246 – OO RAD </w:t>
    </w:r>
    <w:r w:rsidR="0061114A" w:rsidRPr="0073162C">
      <w:rPr>
        <w:rFonts w:asciiTheme="minorHAnsi" w:hAnsiTheme="minorHAnsi" w:cstheme="minorHAnsi"/>
        <w:sz w:val="20"/>
      </w:rPr>
      <w:t xml:space="preserve">– </w:t>
    </w:r>
    <w:r w:rsidR="009E52C9">
      <w:rPr>
        <w:rFonts w:asciiTheme="minorHAnsi" w:hAnsiTheme="minorHAnsi" w:cstheme="minorHAnsi"/>
        <w:sz w:val="20"/>
      </w:rPr>
      <w:t>Assignment</w:t>
    </w:r>
    <w:r w:rsidR="0061114A" w:rsidRPr="0073162C">
      <w:rPr>
        <w:rFonts w:asciiTheme="minorHAnsi" w:hAnsiTheme="minorHAnsi" w:cstheme="minorHAnsi"/>
        <w:sz w:val="20"/>
      </w:rPr>
      <w:t xml:space="preserve"> </w:t>
    </w:r>
    <w:r w:rsidR="00561F98">
      <w:rPr>
        <w:rFonts w:asciiTheme="minorHAnsi" w:hAnsiTheme="minorHAnsi" w:cstheme="minorHAnsi"/>
        <w:sz w:val="20"/>
      </w:rPr>
      <w:t>4</w:t>
    </w:r>
    <w:r w:rsidR="0061114A" w:rsidRPr="0073162C">
      <w:rPr>
        <w:rFonts w:asciiTheme="minorHAnsi" w:hAnsiTheme="minorHAnsi" w:cstheme="minorHAnsi"/>
        <w:sz w:val="20"/>
      </w:rPr>
      <w:t xml:space="preserve"> – </w:t>
    </w:r>
    <w:r w:rsidR="00561F98">
      <w:rPr>
        <w:rFonts w:asciiTheme="minorHAnsi" w:hAnsiTheme="minorHAnsi" w:cstheme="minorHAnsi"/>
        <w:sz w:val="20"/>
      </w:rPr>
      <w:t>Rails Application</w:t>
    </w:r>
    <w:r w:rsidRPr="0073162C">
      <w:rPr>
        <w:rFonts w:asciiTheme="minorHAnsi" w:hAnsiTheme="minorHAnsi" w:cstheme="minorHAnsi"/>
        <w:sz w:val="20"/>
      </w:rPr>
      <w:tab/>
    </w:r>
    <w:r w:rsidRPr="0073162C">
      <w:rPr>
        <w:rFonts w:asciiTheme="minorHAnsi" w:hAnsiTheme="minorHAnsi" w:cstheme="minorHAnsi"/>
        <w:sz w:val="2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0203C" w14:textId="4475CD4A" w:rsidR="008C6CAC" w:rsidRDefault="008C6CAC" w:rsidP="004E34E5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7F"/>
    <w:multiLevelType w:val="hybridMultilevel"/>
    <w:tmpl w:val="93967602"/>
    <w:lvl w:ilvl="0" w:tplc="0C090017">
      <w:start w:val="1"/>
      <w:numFmt w:val="lowerLetter"/>
      <w:lvlText w:val="%1)"/>
      <w:lvlJc w:val="left"/>
      <w:pPr>
        <w:ind w:left="1080" w:hanging="36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>
      <w:start w:val="1"/>
      <w:numFmt w:val="lowerRoman"/>
      <w:lvlText w:val="%3."/>
      <w:lvlJc w:val="right"/>
      <w:pPr>
        <w:ind w:left="2520" w:hanging="180"/>
      </w:pPr>
    </w:lvl>
    <w:lvl w:ilvl="3" w:tplc="0C09000F">
      <w:start w:val="1"/>
      <w:numFmt w:val="decimal"/>
      <w:lvlText w:val="%4."/>
      <w:lvlJc w:val="left"/>
      <w:pPr>
        <w:ind w:left="3240" w:hanging="360"/>
      </w:pPr>
    </w:lvl>
    <w:lvl w:ilvl="4" w:tplc="0C090019">
      <w:start w:val="1"/>
      <w:numFmt w:val="lowerLetter"/>
      <w:lvlText w:val="%5."/>
      <w:lvlJc w:val="left"/>
      <w:pPr>
        <w:ind w:left="3960" w:hanging="360"/>
      </w:pPr>
    </w:lvl>
    <w:lvl w:ilvl="5" w:tplc="0C09001B">
      <w:start w:val="1"/>
      <w:numFmt w:val="lowerRoman"/>
      <w:lvlText w:val="%6."/>
      <w:lvlJc w:val="right"/>
      <w:pPr>
        <w:ind w:left="4680" w:hanging="180"/>
      </w:pPr>
    </w:lvl>
    <w:lvl w:ilvl="6" w:tplc="0C09000F">
      <w:start w:val="1"/>
      <w:numFmt w:val="decimal"/>
      <w:lvlText w:val="%7."/>
      <w:lvlJc w:val="left"/>
      <w:pPr>
        <w:ind w:left="5400" w:hanging="360"/>
      </w:pPr>
    </w:lvl>
    <w:lvl w:ilvl="7" w:tplc="0C090019">
      <w:start w:val="1"/>
      <w:numFmt w:val="lowerLetter"/>
      <w:lvlText w:val="%8."/>
      <w:lvlJc w:val="left"/>
      <w:pPr>
        <w:ind w:left="6120" w:hanging="360"/>
      </w:pPr>
    </w:lvl>
    <w:lvl w:ilvl="8" w:tplc="0C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1C3DEE"/>
    <w:multiLevelType w:val="hybridMultilevel"/>
    <w:tmpl w:val="0ABC256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8205DE"/>
    <w:multiLevelType w:val="hybridMultilevel"/>
    <w:tmpl w:val="478E831C"/>
    <w:lvl w:ilvl="0" w:tplc="DD185E56">
      <w:start w:val="1"/>
      <w:numFmt w:val="decimal"/>
      <w:lvlText w:val="Q%1."/>
      <w:lvlJc w:val="left"/>
      <w:pPr>
        <w:ind w:left="433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6"/>
        <w:szCs w:val="26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C090019" w:tentative="1">
      <w:start w:val="1"/>
      <w:numFmt w:val="lowerLetter"/>
      <w:lvlText w:val="%2."/>
      <w:lvlJc w:val="left"/>
      <w:pPr>
        <w:ind w:left="1153" w:hanging="360"/>
      </w:pPr>
    </w:lvl>
    <w:lvl w:ilvl="2" w:tplc="0C09001B" w:tentative="1">
      <w:start w:val="1"/>
      <w:numFmt w:val="lowerRoman"/>
      <w:lvlText w:val="%3."/>
      <w:lvlJc w:val="right"/>
      <w:pPr>
        <w:ind w:left="1873" w:hanging="180"/>
      </w:pPr>
    </w:lvl>
    <w:lvl w:ilvl="3" w:tplc="0C09000F" w:tentative="1">
      <w:start w:val="1"/>
      <w:numFmt w:val="decimal"/>
      <w:lvlText w:val="%4."/>
      <w:lvlJc w:val="left"/>
      <w:pPr>
        <w:ind w:left="2593" w:hanging="360"/>
      </w:pPr>
    </w:lvl>
    <w:lvl w:ilvl="4" w:tplc="0C090019" w:tentative="1">
      <w:start w:val="1"/>
      <w:numFmt w:val="lowerLetter"/>
      <w:lvlText w:val="%5."/>
      <w:lvlJc w:val="left"/>
      <w:pPr>
        <w:ind w:left="3313" w:hanging="360"/>
      </w:pPr>
    </w:lvl>
    <w:lvl w:ilvl="5" w:tplc="0C09001B" w:tentative="1">
      <w:start w:val="1"/>
      <w:numFmt w:val="lowerRoman"/>
      <w:lvlText w:val="%6."/>
      <w:lvlJc w:val="right"/>
      <w:pPr>
        <w:ind w:left="4033" w:hanging="180"/>
      </w:pPr>
    </w:lvl>
    <w:lvl w:ilvl="6" w:tplc="0C09000F" w:tentative="1">
      <w:start w:val="1"/>
      <w:numFmt w:val="decimal"/>
      <w:lvlText w:val="%7."/>
      <w:lvlJc w:val="left"/>
      <w:pPr>
        <w:ind w:left="4753" w:hanging="360"/>
      </w:pPr>
    </w:lvl>
    <w:lvl w:ilvl="7" w:tplc="0C090019" w:tentative="1">
      <w:start w:val="1"/>
      <w:numFmt w:val="lowerLetter"/>
      <w:lvlText w:val="%8."/>
      <w:lvlJc w:val="left"/>
      <w:pPr>
        <w:ind w:left="5473" w:hanging="360"/>
      </w:pPr>
    </w:lvl>
    <w:lvl w:ilvl="8" w:tplc="0C09001B" w:tentative="1">
      <w:start w:val="1"/>
      <w:numFmt w:val="lowerRoman"/>
      <w:lvlText w:val="%9."/>
      <w:lvlJc w:val="right"/>
      <w:pPr>
        <w:ind w:left="6193" w:hanging="180"/>
      </w:pPr>
    </w:lvl>
  </w:abstractNum>
  <w:abstractNum w:abstractNumId="3" w15:restartNumberingAfterBreak="0">
    <w:nsid w:val="098A3748"/>
    <w:multiLevelType w:val="multilevel"/>
    <w:tmpl w:val="06D8EF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212950"/>
    <w:multiLevelType w:val="hybridMultilevel"/>
    <w:tmpl w:val="CAB074EE"/>
    <w:lvl w:ilvl="0" w:tplc="DD185E56">
      <w:start w:val="1"/>
      <w:numFmt w:val="decimal"/>
      <w:lvlText w:val="Q%1."/>
      <w:lvlJc w:val="left"/>
      <w:pPr>
        <w:ind w:left="928" w:hanging="360"/>
      </w:pPr>
      <w:rPr>
        <w:rFonts w:hint="default"/>
        <w:b/>
        <w:sz w:val="26"/>
        <w:szCs w:val="26"/>
      </w:rPr>
    </w:lvl>
    <w:lvl w:ilvl="1" w:tplc="0C090019" w:tentative="1">
      <w:start w:val="1"/>
      <w:numFmt w:val="lowerLetter"/>
      <w:lvlText w:val="%2."/>
      <w:lvlJc w:val="left"/>
      <w:pPr>
        <w:ind w:left="1648" w:hanging="360"/>
      </w:pPr>
    </w:lvl>
    <w:lvl w:ilvl="2" w:tplc="0C09001B" w:tentative="1">
      <w:start w:val="1"/>
      <w:numFmt w:val="lowerRoman"/>
      <w:lvlText w:val="%3."/>
      <w:lvlJc w:val="right"/>
      <w:pPr>
        <w:ind w:left="2368" w:hanging="180"/>
      </w:pPr>
    </w:lvl>
    <w:lvl w:ilvl="3" w:tplc="0C09000F" w:tentative="1">
      <w:start w:val="1"/>
      <w:numFmt w:val="decimal"/>
      <w:lvlText w:val="%4."/>
      <w:lvlJc w:val="left"/>
      <w:pPr>
        <w:ind w:left="3088" w:hanging="360"/>
      </w:pPr>
    </w:lvl>
    <w:lvl w:ilvl="4" w:tplc="0C090019" w:tentative="1">
      <w:start w:val="1"/>
      <w:numFmt w:val="lowerLetter"/>
      <w:lvlText w:val="%5."/>
      <w:lvlJc w:val="left"/>
      <w:pPr>
        <w:ind w:left="3808" w:hanging="360"/>
      </w:pPr>
    </w:lvl>
    <w:lvl w:ilvl="5" w:tplc="0C09001B" w:tentative="1">
      <w:start w:val="1"/>
      <w:numFmt w:val="lowerRoman"/>
      <w:lvlText w:val="%6."/>
      <w:lvlJc w:val="right"/>
      <w:pPr>
        <w:ind w:left="4528" w:hanging="180"/>
      </w:pPr>
    </w:lvl>
    <w:lvl w:ilvl="6" w:tplc="0C09000F" w:tentative="1">
      <w:start w:val="1"/>
      <w:numFmt w:val="decimal"/>
      <w:lvlText w:val="%7."/>
      <w:lvlJc w:val="left"/>
      <w:pPr>
        <w:ind w:left="5248" w:hanging="360"/>
      </w:pPr>
    </w:lvl>
    <w:lvl w:ilvl="7" w:tplc="0C090019" w:tentative="1">
      <w:start w:val="1"/>
      <w:numFmt w:val="lowerLetter"/>
      <w:lvlText w:val="%8."/>
      <w:lvlJc w:val="left"/>
      <w:pPr>
        <w:ind w:left="5968" w:hanging="360"/>
      </w:pPr>
    </w:lvl>
    <w:lvl w:ilvl="8" w:tplc="0C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5" w15:restartNumberingAfterBreak="0">
    <w:nsid w:val="165143F6"/>
    <w:multiLevelType w:val="hybridMultilevel"/>
    <w:tmpl w:val="FDAC53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096963"/>
    <w:multiLevelType w:val="hybridMultilevel"/>
    <w:tmpl w:val="2B32820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3A135B"/>
    <w:multiLevelType w:val="hybridMultilevel"/>
    <w:tmpl w:val="9CBC435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FA5F29"/>
    <w:multiLevelType w:val="hybridMultilevel"/>
    <w:tmpl w:val="2C4E3C1A"/>
    <w:lvl w:ilvl="0" w:tplc="0C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9" w15:restartNumberingAfterBreak="0">
    <w:nsid w:val="25AF5AE4"/>
    <w:multiLevelType w:val="hybridMultilevel"/>
    <w:tmpl w:val="61428FEE"/>
    <w:lvl w:ilvl="0" w:tplc="C2DE6C2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C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0C42B1"/>
    <w:multiLevelType w:val="hybridMultilevel"/>
    <w:tmpl w:val="DE4246A4"/>
    <w:lvl w:ilvl="0" w:tplc="EEE67CDE">
      <w:start w:val="1"/>
      <w:numFmt w:val="lowerLetter"/>
      <w:lvlText w:val="%1)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7DE175D"/>
    <w:multiLevelType w:val="hybridMultilevel"/>
    <w:tmpl w:val="F1D89A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4404A7"/>
    <w:multiLevelType w:val="multilevel"/>
    <w:tmpl w:val="53B4A1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CB608EB"/>
    <w:multiLevelType w:val="hybridMultilevel"/>
    <w:tmpl w:val="9678160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F3C5C7F"/>
    <w:multiLevelType w:val="hybridMultilevel"/>
    <w:tmpl w:val="5CDA8DD6"/>
    <w:lvl w:ilvl="0" w:tplc="D8E4470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937353"/>
    <w:multiLevelType w:val="hybridMultilevel"/>
    <w:tmpl w:val="DE4246A4"/>
    <w:lvl w:ilvl="0" w:tplc="EEE67CDE">
      <w:start w:val="1"/>
      <w:numFmt w:val="lowerLetter"/>
      <w:lvlText w:val="%1)"/>
      <w:lvlJc w:val="left"/>
      <w:pPr>
        <w:ind w:left="1080" w:hanging="36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>
      <w:start w:val="1"/>
      <w:numFmt w:val="lowerRoman"/>
      <w:lvlText w:val="%3."/>
      <w:lvlJc w:val="right"/>
      <w:pPr>
        <w:ind w:left="2520" w:hanging="180"/>
      </w:pPr>
    </w:lvl>
    <w:lvl w:ilvl="3" w:tplc="0C09000F">
      <w:start w:val="1"/>
      <w:numFmt w:val="decimal"/>
      <w:lvlText w:val="%4."/>
      <w:lvlJc w:val="left"/>
      <w:pPr>
        <w:ind w:left="3240" w:hanging="360"/>
      </w:pPr>
    </w:lvl>
    <w:lvl w:ilvl="4" w:tplc="0C090019">
      <w:start w:val="1"/>
      <w:numFmt w:val="lowerLetter"/>
      <w:lvlText w:val="%5."/>
      <w:lvlJc w:val="left"/>
      <w:pPr>
        <w:ind w:left="3960" w:hanging="360"/>
      </w:pPr>
    </w:lvl>
    <w:lvl w:ilvl="5" w:tplc="0C09001B">
      <w:start w:val="1"/>
      <w:numFmt w:val="lowerRoman"/>
      <w:lvlText w:val="%6."/>
      <w:lvlJc w:val="right"/>
      <w:pPr>
        <w:ind w:left="4680" w:hanging="180"/>
      </w:pPr>
    </w:lvl>
    <w:lvl w:ilvl="6" w:tplc="0C09000F">
      <w:start w:val="1"/>
      <w:numFmt w:val="decimal"/>
      <w:lvlText w:val="%7."/>
      <w:lvlJc w:val="left"/>
      <w:pPr>
        <w:ind w:left="5400" w:hanging="360"/>
      </w:pPr>
    </w:lvl>
    <w:lvl w:ilvl="7" w:tplc="0C090019">
      <w:start w:val="1"/>
      <w:numFmt w:val="lowerLetter"/>
      <w:lvlText w:val="%8."/>
      <w:lvlJc w:val="left"/>
      <w:pPr>
        <w:ind w:left="6120" w:hanging="360"/>
      </w:pPr>
    </w:lvl>
    <w:lvl w:ilvl="8" w:tplc="0C09001B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D8A0C8F"/>
    <w:multiLevelType w:val="hybridMultilevel"/>
    <w:tmpl w:val="E08AA8C2"/>
    <w:lvl w:ilvl="0" w:tplc="0C090017">
      <w:start w:val="1"/>
      <w:numFmt w:val="lowerLetter"/>
      <w:lvlText w:val="%1)"/>
      <w:lvlJc w:val="left"/>
      <w:pPr>
        <w:ind w:left="1440" w:hanging="360"/>
      </w:pPr>
    </w:lvl>
    <w:lvl w:ilvl="1" w:tplc="0C090019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232439D"/>
    <w:multiLevelType w:val="hybridMultilevel"/>
    <w:tmpl w:val="497CA1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543755"/>
    <w:multiLevelType w:val="hybridMultilevel"/>
    <w:tmpl w:val="E8547E38"/>
    <w:lvl w:ilvl="0" w:tplc="08090001">
      <w:start w:val="1"/>
      <w:numFmt w:val="bullet"/>
      <w:lvlText w:val=""/>
      <w:lvlJc w:val="left"/>
      <w:pPr>
        <w:ind w:left="90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2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4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6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8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0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2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4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69" w:hanging="360"/>
      </w:pPr>
      <w:rPr>
        <w:rFonts w:ascii="Wingdings" w:hAnsi="Wingdings" w:hint="default"/>
      </w:rPr>
    </w:lvl>
  </w:abstractNum>
  <w:abstractNum w:abstractNumId="19" w15:restartNumberingAfterBreak="0">
    <w:nsid w:val="49B73E03"/>
    <w:multiLevelType w:val="hybridMultilevel"/>
    <w:tmpl w:val="71541F9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286944"/>
    <w:multiLevelType w:val="hybridMultilevel"/>
    <w:tmpl w:val="33B402CE"/>
    <w:lvl w:ilvl="0" w:tplc="0C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D3E1163"/>
    <w:multiLevelType w:val="hybridMultilevel"/>
    <w:tmpl w:val="5DA6348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3175AD5"/>
    <w:multiLevelType w:val="hybridMultilevel"/>
    <w:tmpl w:val="D0642586"/>
    <w:lvl w:ilvl="0" w:tplc="B9DCD1A2">
      <w:start w:val="1"/>
      <w:numFmt w:val="decimal"/>
      <w:lvlText w:val="%1."/>
      <w:lvlJc w:val="left"/>
      <w:pPr>
        <w:ind w:left="107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794" w:hanging="360"/>
      </w:pPr>
    </w:lvl>
    <w:lvl w:ilvl="2" w:tplc="0C09001B" w:tentative="1">
      <w:start w:val="1"/>
      <w:numFmt w:val="lowerRoman"/>
      <w:lvlText w:val="%3."/>
      <w:lvlJc w:val="right"/>
      <w:pPr>
        <w:ind w:left="2514" w:hanging="180"/>
      </w:pPr>
    </w:lvl>
    <w:lvl w:ilvl="3" w:tplc="0C09000F" w:tentative="1">
      <w:start w:val="1"/>
      <w:numFmt w:val="decimal"/>
      <w:lvlText w:val="%4."/>
      <w:lvlJc w:val="left"/>
      <w:pPr>
        <w:ind w:left="3234" w:hanging="360"/>
      </w:pPr>
    </w:lvl>
    <w:lvl w:ilvl="4" w:tplc="0C090019" w:tentative="1">
      <w:start w:val="1"/>
      <w:numFmt w:val="lowerLetter"/>
      <w:lvlText w:val="%5."/>
      <w:lvlJc w:val="left"/>
      <w:pPr>
        <w:ind w:left="3954" w:hanging="360"/>
      </w:pPr>
    </w:lvl>
    <w:lvl w:ilvl="5" w:tplc="0C09001B" w:tentative="1">
      <w:start w:val="1"/>
      <w:numFmt w:val="lowerRoman"/>
      <w:lvlText w:val="%6."/>
      <w:lvlJc w:val="right"/>
      <w:pPr>
        <w:ind w:left="4674" w:hanging="180"/>
      </w:pPr>
    </w:lvl>
    <w:lvl w:ilvl="6" w:tplc="0C09000F" w:tentative="1">
      <w:start w:val="1"/>
      <w:numFmt w:val="decimal"/>
      <w:lvlText w:val="%7."/>
      <w:lvlJc w:val="left"/>
      <w:pPr>
        <w:ind w:left="5394" w:hanging="360"/>
      </w:pPr>
    </w:lvl>
    <w:lvl w:ilvl="7" w:tplc="0C090019" w:tentative="1">
      <w:start w:val="1"/>
      <w:numFmt w:val="lowerLetter"/>
      <w:lvlText w:val="%8."/>
      <w:lvlJc w:val="left"/>
      <w:pPr>
        <w:ind w:left="6114" w:hanging="360"/>
      </w:pPr>
    </w:lvl>
    <w:lvl w:ilvl="8" w:tplc="0C09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23" w15:restartNumberingAfterBreak="0">
    <w:nsid w:val="550E43BC"/>
    <w:multiLevelType w:val="multilevel"/>
    <w:tmpl w:val="AD8ECD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9880AC5"/>
    <w:multiLevelType w:val="hybridMultilevel"/>
    <w:tmpl w:val="EE3CF7F8"/>
    <w:lvl w:ilvl="0" w:tplc="BB2AD7E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057388B"/>
    <w:multiLevelType w:val="hybridMultilevel"/>
    <w:tmpl w:val="B1F20E9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D1638"/>
    <w:multiLevelType w:val="hybridMultilevel"/>
    <w:tmpl w:val="37ECADF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07514A"/>
    <w:multiLevelType w:val="hybridMultilevel"/>
    <w:tmpl w:val="A2B6D2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A50DD5"/>
    <w:multiLevelType w:val="hybridMultilevel"/>
    <w:tmpl w:val="8D3EEE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881703"/>
    <w:multiLevelType w:val="multilevel"/>
    <w:tmpl w:val="0D96A4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7570E67"/>
    <w:multiLevelType w:val="hybridMultilevel"/>
    <w:tmpl w:val="51C8D5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5F4809"/>
    <w:multiLevelType w:val="hybridMultilevel"/>
    <w:tmpl w:val="A30C785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6177AB"/>
    <w:multiLevelType w:val="hybridMultilevel"/>
    <w:tmpl w:val="5820434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ABB1FF1"/>
    <w:multiLevelType w:val="hybridMultilevel"/>
    <w:tmpl w:val="1D00E7F8"/>
    <w:lvl w:ilvl="0" w:tplc="04090005">
      <w:start w:val="1"/>
      <w:numFmt w:val="bullet"/>
      <w:lvlText w:val=""/>
      <w:lvlJc w:val="left"/>
      <w:pPr>
        <w:ind w:left="909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2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4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6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8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0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2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4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69" w:hanging="360"/>
      </w:pPr>
      <w:rPr>
        <w:rFonts w:ascii="Wingdings" w:hAnsi="Wingdings" w:hint="default"/>
      </w:rPr>
    </w:lvl>
  </w:abstractNum>
  <w:abstractNum w:abstractNumId="34" w15:restartNumberingAfterBreak="0">
    <w:nsid w:val="7BCB63B6"/>
    <w:multiLevelType w:val="multilevel"/>
    <w:tmpl w:val="187EF0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C342F08"/>
    <w:multiLevelType w:val="hybridMultilevel"/>
    <w:tmpl w:val="FD461DF4"/>
    <w:lvl w:ilvl="0" w:tplc="DD185E56">
      <w:start w:val="1"/>
      <w:numFmt w:val="decimal"/>
      <w:lvlText w:val="Q%1."/>
      <w:lvlJc w:val="left"/>
      <w:pPr>
        <w:ind w:left="780" w:hanging="360"/>
      </w:pPr>
      <w:rPr>
        <w:rFonts w:hint="default"/>
        <w:b/>
        <w:sz w:val="26"/>
        <w:szCs w:val="26"/>
      </w:rPr>
    </w:lvl>
    <w:lvl w:ilvl="1" w:tplc="0C090019" w:tentative="1">
      <w:start w:val="1"/>
      <w:numFmt w:val="lowerLetter"/>
      <w:lvlText w:val="%2."/>
      <w:lvlJc w:val="left"/>
      <w:pPr>
        <w:ind w:left="1500" w:hanging="360"/>
      </w:pPr>
    </w:lvl>
    <w:lvl w:ilvl="2" w:tplc="0C09001B" w:tentative="1">
      <w:start w:val="1"/>
      <w:numFmt w:val="lowerRoman"/>
      <w:lvlText w:val="%3."/>
      <w:lvlJc w:val="right"/>
      <w:pPr>
        <w:ind w:left="2220" w:hanging="180"/>
      </w:pPr>
    </w:lvl>
    <w:lvl w:ilvl="3" w:tplc="0C09000F" w:tentative="1">
      <w:start w:val="1"/>
      <w:numFmt w:val="decimal"/>
      <w:lvlText w:val="%4."/>
      <w:lvlJc w:val="left"/>
      <w:pPr>
        <w:ind w:left="2940" w:hanging="360"/>
      </w:pPr>
    </w:lvl>
    <w:lvl w:ilvl="4" w:tplc="0C090019" w:tentative="1">
      <w:start w:val="1"/>
      <w:numFmt w:val="lowerLetter"/>
      <w:lvlText w:val="%5."/>
      <w:lvlJc w:val="left"/>
      <w:pPr>
        <w:ind w:left="3660" w:hanging="360"/>
      </w:pPr>
    </w:lvl>
    <w:lvl w:ilvl="5" w:tplc="0C09001B" w:tentative="1">
      <w:start w:val="1"/>
      <w:numFmt w:val="lowerRoman"/>
      <w:lvlText w:val="%6."/>
      <w:lvlJc w:val="right"/>
      <w:pPr>
        <w:ind w:left="4380" w:hanging="180"/>
      </w:pPr>
    </w:lvl>
    <w:lvl w:ilvl="6" w:tplc="0C09000F" w:tentative="1">
      <w:start w:val="1"/>
      <w:numFmt w:val="decimal"/>
      <w:lvlText w:val="%7."/>
      <w:lvlJc w:val="left"/>
      <w:pPr>
        <w:ind w:left="5100" w:hanging="360"/>
      </w:pPr>
    </w:lvl>
    <w:lvl w:ilvl="7" w:tplc="0C090019" w:tentative="1">
      <w:start w:val="1"/>
      <w:numFmt w:val="lowerLetter"/>
      <w:lvlText w:val="%8."/>
      <w:lvlJc w:val="left"/>
      <w:pPr>
        <w:ind w:left="5820" w:hanging="360"/>
      </w:pPr>
    </w:lvl>
    <w:lvl w:ilvl="8" w:tplc="0C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6" w15:restartNumberingAfterBreak="0">
    <w:nsid w:val="7EAD0418"/>
    <w:multiLevelType w:val="hybridMultilevel"/>
    <w:tmpl w:val="562C700E"/>
    <w:lvl w:ilvl="0" w:tplc="0C09000F">
      <w:start w:val="1"/>
      <w:numFmt w:val="decimal"/>
      <w:lvlText w:val="%1."/>
      <w:lvlJc w:val="left"/>
      <w:pPr>
        <w:ind w:left="1791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511" w:hanging="360"/>
      </w:pPr>
    </w:lvl>
    <w:lvl w:ilvl="2" w:tplc="0C09001B" w:tentative="1">
      <w:start w:val="1"/>
      <w:numFmt w:val="lowerRoman"/>
      <w:lvlText w:val="%3."/>
      <w:lvlJc w:val="right"/>
      <w:pPr>
        <w:ind w:left="3231" w:hanging="180"/>
      </w:pPr>
    </w:lvl>
    <w:lvl w:ilvl="3" w:tplc="0C09000F" w:tentative="1">
      <w:start w:val="1"/>
      <w:numFmt w:val="decimal"/>
      <w:lvlText w:val="%4."/>
      <w:lvlJc w:val="left"/>
      <w:pPr>
        <w:ind w:left="3951" w:hanging="360"/>
      </w:pPr>
    </w:lvl>
    <w:lvl w:ilvl="4" w:tplc="0C090019" w:tentative="1">
      <w:start w:val="1"/>
      <w:numFmt w:val="lowerLetter"/>
      <w:lvlText w:val="%5."/>
      <w:lvlJc w:val="left"/>
      <w:pPr>
        <w:ind w:left="4671" w:hanging="360"/>
      </w:pPr>
    </w:lvl>
    <w:lvl w:ilvl="5" w:tplc="0C09001B" w:tentative="1">
      <w:start w:val="1"/>
      <w:numFmt w:val="lowerRoman"/>
      <w:lvlText w:val="%6."/>
      <w:lvlJc w:val="right"/>
      <w:pPr>
        <w:ind w:left="5391" w:hanging="180"/>
      </w:pPr>
    </w:lvl>
    <w:lvl w:ilvl="6" w:tplc="0C09000F" w:tentative="1">
      <w:start w:val="1"/>
      <w:numFmt w:val="decimal"/>
      <w:lvlText w:val="%7."/>
      <w:lvlJc w:val="left"/>
      <w:pPr>
        <w:ind w:left="6111" w:hanging="360"/>
      </w:pPr>
    </w:lvl>
    <w:lvl w:ilvl="7" w:tplc="0C090019" w:tentative="1">
      <w:start w:val="1"/>
      <w:numFmt w:val="lowerLetter"/>
      <w:lvlText w:val="%8."/>
      <w:lvlJc w:val="left"/>
      <w:pPr>
        <w:ind w:left="6831" w:hanging="360"/>
      </w:pPr>
    </w:lvl>
    <w:lvl w:ilvl="8" w:tplc="0C09001B" w:tentative="1">
      <w:start w:val="1"/>
      <w:numFmt w:val="lowerRoman"/>
      <w:lvlText w:val="%9."/>
      <w:lvlJc w:val="right"/>
      <w:pPr>
        <w:ind w:left="7551" w:hanging="180"/>
      </w:pPr>
    </w:lvl>
  </w:abstractNum>
  <w:num w:numId="1">
    <w:abstractNumId w:val="32"/>
  </w:num>
  <w:num w:numId="2">
    <w:abstractNumId w:val="11"/>
  </w:num>
  <w:num w:numId="3">
    <w:abstractNumId w:val="36"/>
  </w:num>
  <w:num w:numId="4">
    <w:abstractNumId w:val="4"/>
  </w:num>
  <w:num w:numId="5">
    <w:abstractNumId w:val="20"/>
  </w:num>
  <w:num w:numId="6">
    <w:abstractNumId w:val="9"/>
  </w:num>
  <w:num w:numId="7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9">
    <w:abstractNumId w:val="35"/>
  </w:num>
  <w:num w:numId="10">
    <w:abstractNumId w:val="22"/>
  </w:num>
  <w:num w:numId="11">
    <w:abstractNumId w:val="16"/>
  </w:num>
  <w:num w:numId="12">
    <w:abstractNumId w:val="24"/>
  </w:num>
  <w:num w:numId="1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8"/>
  </w:num>
  <w:num w:numId="15">
    <w:abstractNumId w:val="15"/>
  </w:num>
  <w:num w:numId="16">
    <w:abstractNumId w:val="0"/>
  </w:num>
  <w:num w:numId="17">
    <w:abstractNumId w:val="8"/>
  </w:num>
  <w:num w:numId="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</w:num>
  <w:num w:numId="20">
    <w:abstractNumId w:val="6"/>
  </w:num>
  <w:num w:numId="21">
    <w:abstractNumId w:val="25"/>
  </w:num>
  <w:num w:numId="22">
    <w:abstractNumId w:val="19"/>
  </w:num>
  <w:num w:numId="23">
    <w:abstractNumId w:val="14"/>
  </w:num>
  <w:num w:numId="24">
    <w:abstractNumId w:val="34"/>
  </w:num>
  <w:num w:numId="25">
    <w:abstractNumId w:val="29"/>
  </w:num>
  <w:num w:numId="26">
    <w:abstractNumId w:val="23"/>
  </w:num>
  <w:num w:numId="27">
    <w:abstractNumId w:val="5"/>
  </w:num>
  <w:num w:numId="28">
    <w:abstractNumId w:val="28"/>
  </w:num>
  <w:num w:numId="29">
    <w:abstractNumId w:val="7"/>
  </w:num>
  <w:num w:numId="30">
    <w:abstractNumId w:val="26"/>
  </w:num>
  <w:num w:numId="31">
    <w:abstractNumId w:val="12"/>
  </w:num>
  <w:num w:numId="32">
    <w:abstractNumId w:val="3"/>
  </w:num>
  <w:num w:numId="33">
    <w:abstractNumId w:val="21"/>
  </w:num>
  <w:num w:numId="34">
    <w:abstractNumId w:val="17"/>
  </w:num>
  <w:num w:numId="35">
    <w:abstractNumId w:val="13"/>
  </w:num>
  <w:num w:numId="36">
    <w:abstractNumId w:val="27"/>
  </w:num>
  <w:num w:numId="37">
    <w:abstractNumId w:val="30"/>
  </w:num>
  <w:num w:numId="38">
    <w:abstractNumId w:val="18"/>
  </w:num>
  <w:num w:numId="39">
    <w:abstractNumId w:val="3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O0MDMwNrE0NTM3s7BQ0lEKTi0uzszPAykwrQUAq/HDsCwAAAA="/>
  </w:docVars>
  <w:rsids>
    <w:rsidRoot w:val="00FD5D23"/>
    <w:rsid w:val="00000220"/>
    <w:rsid w:val="0000377F"/>
    <w:rsid w:val="0000389B"/>
    <w:rsid w:val="000064AE"/>
    <w:rsid w:val="0001043C"/>
    <w:rsid w:val="0001657F"/>
    <w:rsid w:val="00017A21"/>
    <w:rsid w:val="00020703"/>
    <w:rsid w:val="000218EC"/>
    <w:rsid w:val="00032A4E"/>
    <w:rsid w:val="000347AE"/>
    <w:rsid w:val="00035EA1"/>
    <w:rsid w:val="000422EB"/>
    <w:rsid w:val="0004479C"/>
    <w:rsid w:val="00044986"/>
    <w:rsid w:val="00047A78"/>
    <w:rsid w:val="00050D70"/>
    <w:rsid w:val="00051AFC"/>
    <w:rsid w:val="00051B16"/>
    <w:rsid w:val="00057372"/>
    <w:rsid w:val="00061F9D"/>
    <w:rsid w:val="00071926"/>
    <w:rsid w:val="00072EC6"/>
    <w:rsid w:val="000751A5"/>
    <w:rsid w:val="000757B7"/>
    <w:rsid w:val="00077004"/>
    <w:rsid w:val="00077070"/>
    <w:rsid w:val="00077579"/>
    <w:rsid w:val="0007774A"/>
    <w:rsid w:val="00084303"/>
    <w:rsid w:val="00085386"/>
    <w:rsid w:val="000860A3"/>
    <w:rsid w:val="00091A02"/>
    <w:rsid w:val="00093195"/>
    <w:rsid w:val="000A167B"/>
    <w:rsid w:val="000A2980"/>
    <w:rsid w:val="000A4D00"/>
    <w:rsid w:val="000B0B5A"/>
    <w:rsid w:val="000B125D"/>
    <w:rsid w:val="000B2D48"/>
    <w:rsid w:val="000B30C9"/>
    <w:rsid w:val="000B6072"/>
    <w:rsid w:val="000B76EF"/>
    <w:rsid w:val="000B7B45"/>
    <w:rsid w:val="000B7E70"/>
    <w:rsid w:val="000C014C"/>
    <w:rsid w:val="000C3CDE"/>
    <w:rsid w:val="000C51C2"/>
    <w:rsid w:val="000D1CF2"/>
    <w:rsid w:val="000D2FD3"/>
    <w:rsid w:val="000D4ECA"/>
    <w:rsid w:val="000D5939"/>
    <w:rsid w:val="000D631E"/>
    <w:rsid w:val="000D67A5"/>
    <w:rsid w:val="000E069B"/>
    <w:rsid w:val="000E124E"/>
    <w:rsid w:val="000E4033"/>
    <w:rsid w:val="000E485F"/>
    <w:rsid w:val="000E6A46"/>
    <w:rsid w:val="000E77EE"/>
    <w:rsid w:val="000F0B4E"/>
    <w:rsid w:val="000F1C04"/>
    <w:rsid w:val="000F2BD5"/>
    <w:rsid w:val="000F40F6"/>
    <w:rsid w:val="000F6D5C"/>
    <w:rsid w:val="00100B9C"/>
    <w:rsid w:val="00100BE8"/>
    <w:rsid w:val="00102C46"/>
    <w:rsid w:val="001030DF"/>
    <w:rsid w:val="00104663"/>
    <w:rsid w:val="00104766"/>
    <w:rsid w:val="00105ABB"/>
    <w:rsid w:val="001066BF"/>
    <w:rsid w:val="001113CA"/>
    <w:rsid w:val="00112BB6"/>
    <w:rsid w:val="00113466"/>
    <w:rsid w:val="00117BC8"/>
    <w:rsid w:val="00117F58"/>
    <w:rsid w:val="00122786"/>
    <w:rsid w:val="001242A1"/>
    <w:rsid w:val="001252BE"/>
    <w:rsid w:val="001255B1"/>
    <w:rsid w:val="00125822"/>
    <w:rsid w:val="00125CA0"/>
    <w:rsid w:val="00126CE2"/>
    <w:rsid w:val="001302B8"/>
    <w:rsid w:val="0013187C"/>
    <w:rsid w:val="00131A51"/>
    <w:rsid w:val="00132487"/>
    <w:rsid w:val="00134BE2"/>
    <w:rsid w:val="00135BB5"/>
    <w:rsid w:val="00136ED0"/>
    <w:rsid w:val="0014072D"/>
    <w:rsid w:val="00140CFD"/>
    <w:rsid w:val="00140FD3"/>
    <w:rsid w:val="00141EAA"/>
    <w:rsid w:val="001438E8"/>
    <w:rsid w:val="00146DE4"/>
    <w:rsid w:val="00150314"/>
    <w:rsid w:val="00150EEE"/>
    <w:rsid w:val="00151C70"/>
    <w:rsid w:val="001535F0"/>
    <w:rsid w:val="0015533C"/>
    <w:rsid w:val="00160B31"/>
    <w:rsid w:val="00160E57"/>
    <w:rsid w:val="00161A8B"/>
    <w:rsid w:val="00161E44"/>
    <w:rsid w:val="001637DA"/>
    <w:rsid w:val="0016781C"/>
    <w:rsid w:val="001744DB"/>
    <w:rsid w:val="00176AC9"/>
    <w:rsid w:val="00176F29"/>
    <w:rsid w:val="00182AFB"/>
    <w:rsid w:val="0018637C"/>
    <w:rsid w:val="00187320"/>
    <w:rsid w:val="0018786C"/>
    <w:rsid w:val="001907E6"/>
    <w:rsid w:val="00193083"/>
    <w:rsid w:val="001953D6"/>
    <w:rsid w:val="0019736A"/>
    <w:rsid w:val="00197C71"/>
    <w:rsid w:val="001A3AEF"/>
    <w:rsid w:val="001A450D"/>
    <w:rsid w:val="001A58BF"/>
    <w:rsid w:val="001A6514"/>
    <w:rsid w:val="001A6AB1"/>
    <w:rsid w:val="001A7816"/>
    <w:rsid w:val="001B1442"/>
    <w:rsid w:val="001B42AB"/>
    <w:rsid w:val="001B69E9"/>
    <w:rsid w:val="001B6CF0"/>
    <w:rsid w:val="001B71D6"/>
    <w:rsid w:val="001B777B"/>
    <w:rsid w:val="001C060D"/>
    <w:rsid w:val="001C0C74"/>
    <w:rsid w:val="001C2003"/>
    <w:rsid w:val="001C2F0D"/>
    <w:rsid w:val="001C4DB9"/>
    <w:rsid w:val="001D27C3"/>
    <w:rsid w:val="001D2D83"/>
    <w:rsid w:val="001D3644"/>
    <w:rsid w:val="001D40B8"/>
    <w:rsid w:val="001D718E"/>
    <w:rsid w:val="001D72DD"/>
    <w:rsid w:val="001E3041"/>
    <w:rsid w:val="001E49C4"/>
    <w:rsid w:val="001E5441"/>
    <w:rsid w:val="001F17CE"/>
    <w:rsid w:val="001F2C1B"/>
    <w:rsid w:val="001F5F34"/>
    <w:rsid w:val="001F6B45"/>
    <w:rsid w:val="001F6DFB"/>
    <w:rsid w:val="001F7050"/>
    <w:rsid w:val="001F7B10"/>
    <w:rsid w:val="001F7EC5"/>
    <w:rsid w:val="00201639"/>
    <w:rsid w:val="002044B9"/>
    <w:rsid w:val="00204C2C"/>
    <w:rsid w:val="00205FED"/>
    <w:rsid w:val="002173D2"/>
    <w:rsid w:val="0022458E"/>
    <w:rsid w:val="00224DD5"/>
    <w:rsid w:val="0022550A"/>
    <w:rsid w:val="002345C5"/>
    <w:rsid w:val="00235FBD"/>
    <w:rsid w:val="0024346A"/>
    <w:rsid w:val="00243783"/>
    <w:rsid w:val="0024477C"/>
    <w:rsid w:val="00245E18"/>
    <w:rsid w:val="002539D6"/>
    <w:rsid w:val="0025677F"/>
    <w:rsid w:val="002618E8"/>
    <w:rsid w:val="00261ED0"/>
    <w:rsid w:val="002640C9"/>
    <w:rsid w:val="00266E66"/>
    <w:rsid w:val="002670AC"/>
    <w:rsid w:val="00267B79"/>
    <w:rsid w:val="00267E1F"/>
    <w:rsid w:val="0027416C"/>
    <w:rsid w:val="00274E8E"/>
    <w:rsid w:val="0027780D"/>
    <w:rsid w:val="00280475"/>
    <w:rsid w:val="00280726"/>
    <w:rsid w:val="002818DB"/>
    <w:rsid w:val="00286C20"/>
    <w:rsid w:val="00290D2A"/>
    <w:rsid w:val="002937DC"/>
    <w:rsid w:val="002A01F1"/>
    <w:rsid w:val="002A10F3"/>
    <w:rsid w:val="002A1A88"/>
    <w:rsid w:val="002A4649"/>
    <w:rsid w:val="002A4C43"/>
    <w:rsid w:val="002B15A5"/>
    <w:rsid w:val="002B3A5B"/>
    <w:rsid w:val="002B5B7A"/>
    <w:rsid w:val="002B61E1"/>
    <w:rsid w:val="002C0871"/>
    <w:rsid w:val="002C08EA"/>
    <w:rsid w:val="002C276F"/>
    <w:rsid w:val="002C42B1"/>
    <w:rsid w:val="002C5076"/>
    <w:rsid w:val="002C7EF8"/>
    <w:rsid w:val="002D0C47"/>
    <w:rsid w:val="002D21D2"/>
    <w:rsid w:val="002D4433"/>
    <w:rsid w:val="002D6006"/>
    <w:rsid w:val="002D6832"/>
    <w:rsid w:val="002D751D"/>
    <w:rsid w:val="002E0A5B"/>
    <w:rsid w:val="002E17DC"/>
    <w:rsid w:val="002E1B0D"/>
    <w:rsid w:val="002E33B2"/>
    <w:rsid w:val="002E3D02"/>
    <w:rsid w:val="002E593C"/>
    <w:rsid w:val="002E7153"/>
    <w:rsid w:val="002F2077"/>
    <w:rsid w:val="002F32D4"/>
    <w:rsid w:val="002F5FE8"/>
    <w:rsid w:val="002F615C"/>
    <w:rsid w:val="002F6BF8"/>
    <w:rsid w:val="002F78F4"/>
    <w:rsid w:val="003023C2"/>
    <w:rsid w:val="003046A2"/>
    <w:rsid w:val="00307CCE"/>
    <w:rsid w:val="003109F6"/>
    <w:rsid w:val="00310E28"/>
    <w:rsid w:val="003121F4"/>
    <w:rsid w:val="00312864"/>
    <w:rsid w:val="00314C1A"/>
    <w:rsid w:val="00316D39"/>
    <w:rsid w:val="00321CA5"/>
    <w:rsid w:val="00323663"/>
    <w:rsid w:val="003307AF"/>
    <w:rsid w:val="00331AD5"/>
    <w:rsid w:val="003326D7"/>
    <w:rsid w:val="00333070"/>
    <w:rsid w:val="0033531D"/>
    <w:rsid w:val="00336E57"/>
    <w:rsid w:val="00344C36"/>
    <w:rsid w:val="00344E55"/>
    <w:rsid w:val="003453E3"/>
    <w:rsid w:val="003463FC"/>
    <w:rsid w:val="00350876"/>
    <w:rsid w:val="003515D0"/>
    <w:rsid w:val="00353257"/>
    <w:rsid w:val="00354219"/>
    <w:rsid w:val="00362115"/>
    <w:rsid w:val="0036364B"/>
    <w:rsid w:val="0036430E"/>
    <w:rsid w:val="00364714"/>
    <w:rsid w:val="00366FCE"/>
    <w:rsid w:val="0037184D"/>
    <w:rsid w:val="00372EC5"/>
    <w:rsid w:val="00375378"/>
    <w:rsid w:val="00385CE1"/>
    <w:rsid w:val="00386054"/>
    <w:rsid w:val="003869EB"/>
    <w:rsid w:val="00392BC1"/>
    <w:rsid w:val="00393860"/>
    <w:rsid w:val="00395A6A"/>
    <w:rsid w:val="003A0668"/>
    <w:rsid w:val="003A1438"/>
    <w:rsid w:val="003A232E"/>
    <w:rsid w:val="003A772A"/>
    <w:rsid w:val="003B1717"/>
    <w:rsid w:val="003B2671"/>
    <w:rsid w:val="003B295F"/>
    <w:rsid w:val="003B4102"/>
    <w:rsid w:val="003B4A8D"/>
    <w:rsid w:val="003B54D7"/>
    <w:rsid w:val="003B5BF6"/>
    <w:rsid w:val="003B5DA5"/>
    <w:rsid w:val="003B5E31"/>
    <w:rsid w:val="003C0B7F"/>
    <w:rsid w:val="003C45D5"/>
    <w:rsid w:val="003C64CD"/>
    <w:rsid w:val="003C7323"/>
    <w:rsid w:val="003D0516"/>
    <w:rsid w:val="003D30AA"/>
    <w:rsid w:val="003D414C"/>
    <w:rsid w:val="003D46B3"/>
    <w:rsid w:val="003D7C8C"/>
    <w:rsid w:val="003D7EFB"/>
    <w:rsid w:val="003E6D66"/>
    <w:rsid w:val="003E6F36"/>
    <w:rsid w:val="003E776D"/>
    <w:rsid w:val="003F28BE"/>
    <w:rsid w:val="00400421"/>
    <w:rsid w:val="00402EA6"/>
    <w:rsid w:val="00403E00"/>
    <w:rsid w:val="00405F69"/>
    <w:rsid w:val="0040634B"/>
    <w:rsid w:val="004065FB"/>
    <w:rsid w:val="004073FD"/>
    <w:rsid w:val="0041209D"/>
    <w:rsid w:val="00417C26"/>
    <w:rsid w:val="00422746"/>
    <w:rsid w:val="00434BBD"/>
    <w:rsid w:val="00434F2F"/>
    <w:rsid w:val="0044083A"/>
    <w:rsid w:val="0044171A"/>
    <w:rsid w:val="004421D5"/>
    <w:rsid w:val="00444AE2"/>
    <w:rsid w:val="00445096"/>
    <w:rsid w:val="0044650F"/>
    <w:rsid w:val="004479E2"/>
    <w:rsid w:val="00450DF9"/>
    <w:rsid w:val="00452D0C"/>
    <w:rsid w:val="0045565C"/>
    <w:rsid w:val="0045765E"/>
    <w:rsid w:val="004604AD"/>
    <w:rsid w:val="004615EF"/>
    <w:rsid w:val="004619FE"/>
    <w:rsid w:val="00461F88"/>
    <w:rsid w:val="00463282"/>
    <w:rsid w:val="0046470D"/>
    <w:rsid w:val="00464A4F"/>
    <w:rsid w:val="00465B33"/>
    <w:rsid w:val="00466071"/>
    <w:rsid w:val="00470102"/>
    <w:rsid w:val="004708DE"/>
    <w:rsid w:val="00470E42"/>
    <w:rsid w:val="00471EF4"/>
    <w:rsid w:val="0047378C"/>
    <w:rsid w:val="004741F1"/>
    <w:rsid w:val="004808C2"/>
    <w:rsid w:val="0048150D"/>
    <w:rsid w:val="00481DF1"/>
    <w:rsid w:val="00481E4C"/>
    <w:rsid w:val="0048469D"/>
    <w:rsid w:val="00490992"/>
    <w:rsid w:val="00493F9D"/>
    <w:rsid w:val="004940FD"/>
    <w:rsid w:val="0049410E"/>
    <w:rsid w:val="00495F16"/>
    <w:rsid w:val="00496F5B"/>
    <w:rsid w:val="00497CBC"/>
    <w:rsid w:val="004A02DA"/>
    <w:rsid w:val="004A06E5"/>
    <w:rsid w:val="004A0C0F"/>
    <w:rsid w:val="004A15F2"/>
    <w:rsid w:val="004A29FB"/>
    <w:rsid w:val="004A2DFB"/>
    <w:rsid w:val="004A3C01"/>
    <w:rsid w:val="004A6B93"/>
    <w:rsid w:val="004A7A4E"/>
    <w:rsid w:val="004A7E19"/>
    <w:rsid w:val="004B119A"/>
    <w:rsid w:val="004B142F"/>
    <w:rsid w:val="004B1913"/>
    <w:rsid w:val="004B616B"/>
    <w:rsid w:val="004B6790"/>
    <w:rsid w:val="004C184D"/>
    <w:rsid w:val="004C7A02"/>
    <w:rsid w:val="004D22F5"/>
    <w:rsid w:val="004D4050"/>
    <w:rsid w:val="004D6C6B"/>
    <w:rsid w:val="004D7A05"/>
    <w:rsid w:val="004E1039"/>
    <w:rsid w:val="004E34E5"/>
    <w:rsid w:val="004E4EB3"/>
    <w:rsid w:val="004E547F"/>
    <w:rsid w:val="004E7AEC"/>
    <w:rsid w:val="004E7C55"/>
    <w:rsid w:val="004F066E"/>
    <w:rsid w:val="004F1865"/>
    <w:rsid w:val="004F1868"/>
    <w:rsid w:val="004F21BD"/>
    <w:rsid w:val="004F2F21"/>
    <w:rsid w:val="004F3956"/>
    <w:rsid w:val="004F4BEE"/>
    <w:rsid w:val="004F6F75"/>
    <w:rsid w:val="004F6FC5"/>
    <w:rsid w:val="0050717A"/>
    <w:rsid w:val="005103D8"/>
    <w:rsid w:val="00510D18"/>
    <w:rsid w:val="0051182D"/>
    <w:rsid w:val="00512250"/>
    <w:rsid w:val="0051257C"/>
    <w:rsid w:val="00512AFF"/>
    <w:rsid w:val="0051622A"/>
    <w:rsid w:val="00516341"/>
    <w:rsid w:val="00516988"/>
    <w:rsid w:val="00527F06"/>
    <w:rsid w:val="00530882"/>
    <w:rsid w:val="00532DC3"/>
    <w:rsid w:val="00533507"/>
    <w:rsid w:val="005363C2"/>
    <w:rsid w:val="00536755"/>
    <w:rsid w:val="0053682E"/>
    <w:rsid w:val="00536A3E"/>
    <w:rsid w:val="00540D89"/>
    <w:rsid w:val="00540F5B"/>
    <w:rsid w:val="00541940"/>
    <w:rsid w:val="0054650C"/>
    <w:rsid w:val="005476F7"/>
    <w:rsid w:val="00552338"/>
    <w:rsid w:val="00552ED6"/>
    <w:rsid w:val="00555066"/>
    <w:rsid w:val="00560C06"/>
    <w:rsid w:val="00561F98"/>
    <w:rsid w:val="00563A6C"/>
    <w:rsid w:val="00567564"/>
    <w:rsid w:val="00573054"/>
    <w:rsid w:val="005738F7"/>
    <w:rsid w:val="005741EC"/>
    <w:rsid w:val="00580585"/>
    <w:rsid w:val="00587F07"/>
    <w:rsid w:val="00590A84"/>
    <w:rsid w:val="005912C5"/>
    <w:rsid w:val="00592079"/>
    <w:rsid w:val="00596EFE"/>
    <w:rsid w:val="005A28DB"/>
    <w:rsid w:val="005A2DBB"/>
    <w:rsid w:val="005A4928"/>
    <w:rsid w:val="005A5C7F"/>
    <w:rsid w:val="005B49E9"/>
    <w:rsid w:val="005B6600"/>
    <w:rsid w:val="005B6BD7"/>
    <w:rsid w:val="005C2379"/>
    <w:rsid w:val="005C35A7"/>
    <w:rsid w:val="005C4017"/>
    <w:rsid w:val="005C7A73"/>
    <w:rsid w:val="005D2468"/>
    <w:rsid w:val="005D4F40"/>
    <w:rsid w:val="005D666A"/>
    <w:rsid w:val="005D6970"/>
    <w:rsid w:val="005D79C5"/>
    <w:rsid w:val="005E1567"/>
    <w:rsid w:val="005E15A3"/>
    <w:rsid w:val="005E3B17"/>
    <w:rsid w:val="005E3B1D"/>
    <w:rsid w:val="005E6E95"/>
    <w:rsid w:val="005E708B"/>
    <w:rsid w:val="005F2719"/>
    <w:rsid w:val="005F2DBD"/>
    <w:rsid w:val="006009B7"/>
    <w:rsid w:val="00602EE4"/>
    <w:rsid w:val="00603F11"/>
    <w:rsid w:val="006066C0"/>
    <w:rsid w:val="0061093F"/>
    <w:rsid w:val="0061114A"/>
    <w:rsid w:val="006152C0"/>
    <w:rsid w:val="00615432"/>
    <w:rsid w:val="00615663"/>
    <w:rsid w:val="00615DE0"/>
    <w:rsid w:val="00616CA2"/>
    <w:rsid w:val="00616FE2"/>
    <w:rsid w:val="0062083E"/>
    <w:rsid w:val="00625FFB"/>
    <w:rsid w:val="00632596"/>
    <w:rsid w:val="00632A80"/>
    <w:rsid w:val="00632A8A"/>
    <w:rsid w:val="00632AC2"/>
    <w:rsid w:val="0063444C"/>
    <w:rsid w:val="00634626"/>
    <w:rsid w:val="00642A47"/>
    <w:rsid w:val="00643AEC"/>
    <w:rsid w:val="006500A5"/>
    <w:rsid w:val="0065148B"/>
    <w:rsid w:val="00653A3E"/>
    <w:rsid w:val="00654061"/>
    <w:rsid w:val="00654E4E"/>
    <w:rsid w:val="0065732A"/>
    <w:rsid w:val="0066241E"/>
    <w:rsid w:val="00663AED"/>
    <w:rsid w:val="00667729"/>
    <w:rsid w:val="00672168"/>
    <w:rsid w:val="00672DF3"/>
    <w:rsid w:val="0067567C"/>
    <w:rsid w:val="00676157"/>
    <w:rsid w:val="00686A06"/>
    <w:rsid w:val="00686A18"/>
    <w:rsid w:val="00692717"/>
    <w:rsid w:val="0069355E"/>
    <w:rsid w:val="0069497D"/>
    <w:rsid w:val="0069571A"/>
    <w:rsid w:val="00695EBD"/>
    <w:rsid w:val="006966EA"/>
    <w:rsid w:val="00697C87"/>
    <w:rsid w:val="006A17B8"/>
    <w:rsid w:val="006A3175"/>
    <w:rsid w:val="006A46EA"/>
    <w:rsid w:val="006A6235"/>
    <w:rsid w:val="006A6EFB"/>
    <w:rsid w:val="006B33F6"/>
    <w:rsid w:val="006B75DC"/>
    <w:rsid w:val="006C1A19"/>
    <w:rsid w:val="006C1EE4"/>
    <w:rsid w:val="006C3FA7"/>
    <w:rsid w:val="006C6E74"/>
    <w:rsid w:val="006C703B"/>
    <w:rsid w:val="006D2EBC"/>
    <w:rsid w:val="006D4DDB"/>
    <w:rsid w:val="006D65B8"/>
    <w:rsid w:val="006E03FB"/>
    <w:rsid w:val="006E1BCF"/>
    <w:rsid w:val="006E2B84"/>
    <w:rsid w:val="006E729B"/>
    <w:rsid w:val="006F595B"/>
    <w:rsid w:val="006F5D6D"/>
    <w:rsid w:val="006F6ADC"/>
    <w:rsid w:val="007003D9"/>
    <w:rsid w:val="007008B1"/>
    <w:rsid w:val="00701E6D"/>
    <w:rsid w:val="00705E4B"/>
    <w:rsid w:val="007060EB"/>
    <w:rsid w:val="00707825"/>
    <w:rsid w:val="00707F1A"/>
    <w:rsid w:val="0071129B"/>
    <w:rsid w:val="00712991"/>
    <w:rsid w:val="0071543D"/>
    <w:rsid w:val="007158D9"/>
    <w:rsid w:val="00716966"/>
    <w:rsid w:val="007201D0"/>
    <w:rsid w:val="007208B1"/>
    <w:rsid w:val="00721096"/>
    <w:rsid w:val="007265BA"/>
    <w:rsid w:val="00726F10"/>
    <w:rsid w:val="00727DF7"/>
    <w:rsid w:val="007300C2"/>
    <w:rsid w:val="007308A9"/>
    <w:rsid w:val="0073162C"/>
    <w:rsid w:val="00732A09"/>
    <w:rsid w:val="00732C8C"/>
    <w:rsid w:val="0073322F"/>
    <w:rsid w:val="00733310"/>
    <w:rsid w:val="007338F4"/>
    <w:rsid w:val="00733EAA"/>
    <w:rsid w:val="00734027"/>
    <w:rsid w:val="0073592A"/>
    <w:rsid w:val="007510F0"/>
    <w:rsid w:val="00753EFB"/>
    <w:rsid w:val="0075593E"/>
    <w:rsid w:val="00764C39"/>
    <w:rsid w:val="0076660F"/>
    <w:rsid w:val="00770298"/>
    <w:rsid w:val="00770E14"/>
    <w:rsid w:val="007711CD"/>
    <w:rsid w:val="00771C4F"/>
    <w:rsid w:val="007768A2"/>
    <w:rsid w:val="00776A00"/>
    <w:rsid w:val="00776F74"/>
    <w:rsid w:val="00777EA1"/>
    <w:rsid w:val="0078081B"/>
    <w:rsid w:val="00782505"/>
    <w:rsid w:val="00783371"/>
    <w:rsid w:val="00783D88"/>
    <w:rsid w:val="00785E1B"/>
    <w:rsid w:val="00790424"/>
    <w:rsid w:val="00791B08"/>
    <w:rsid w:val="00793B49"/>
    <w:rsid w:val="00795324"/>
    <w:rsid w:val="007953B7"/>
    <w:rsid w:val="00796B2B"/>
    <w:rsid w:val="00796C36"/>
    <w:rsid w:val="007977BA"/>
    <w:rsid w:val="007A067C"/>
    <w:rsid w:val="007A124E"/>
    <w:rsid w:val="007A208F"/>
    <w:rsid w:val="007A27EC"/>
    <w:rsid w:val="007A5D00"/>
    <w:rsid w:val="007A7163"/>
    <w:rsid w:val="007B0D43"/>
    <w:rsid w:val="007B1AA4"/>
    <w:rsid w:val="007B27A7"/>
    <w:rsid w:val="007B6BB3"/>
    <w:rsid w:val="007C22D4"/>
    <w:rsid w:val="007C5F54"/>
    <w:rsid w:val="007D10E2"/>
    <w:rsid w:val="007D5012"/>
    <w:rsid w:val="007E04B6"/>
    <w:rsid w:val="007E1FC1"/>
    <w:rsid w:val="007E3BDD"/>
    <w:rsid w:val="007E5D95"/>
    <w:rsid w:val="007E64C7"/>
    <w:rsid w:val="00802FBC"/>
    <w:rsid w:val="0080410A"/>
    <w:rsid w:val="0080464C"/>
    <w:rsid w:val="0080698A"/>
    <w:rsid w:val="0081029D"/>
    <w:rsid w:val="008126B8"/>
    <w:rsid w:val="00813DB4"/>
    <w:rsid w:val="00813DF7"/>
    <w:rsid w:val="008140C4"/>
    <w:rsid w:val="00816F68"/>
    <w:rsid w:val="0082303A"/>
    <w:rsid w:val="00823B49"/>
    <w:rsid w:val="00824595"/>
    <w:rsid w:val="00827139"/>
    <w:rsid w:val="008278AD"/>
    <w:rsid w:val="00830668"/>
    <w:rsid w:val="00831716"/>
    <w:rsid w:val="00833C50"/>
    <w:rsid w:val="0083478B"/>
    <w:rsid w:val="008357FC"/>
    <w:rsid w:val="008462CD"/>
    <w:rsid w:val="00855CE9"/>
    <w:rsid w:val="00855FCA"/>
    <w:rsid w:val="00857E8A"/>
    <w:rsid w:val="0086216A"/>
    <w:rsid w:val="00862895"/>
    <w:rsid w:val="008640DE"/>
    <w:rsid w:val="0087337A"/>
    <w:rsid w:val="00874523"/>
    <w:rsid w:val="008811C7"/>
    <w:rsid w:val="00883D73"/>
    <w:rsid w:val="00884BDB"/>
    <w:rsid w:val="00887472"/>
    <w:rsid w:val="00887708"/>
    <w:rsid w:val="008904E0"/>
    <w:rsid w:val="00893A43"/>
    <w:rsid w:val="00895285"/>
    <w:rsid w:val="00895808"/>
    <w:rsid w:val="00896C63"/>
    <w:rsid w:val="008A2058"/>
    <w:rsid w:val="008A2DA4"/>
    <w:rsid w:val="008A3FAA"/>
    <w:rsid w:val="008A7905"/>
    <w:rsid w:val="008B00B2"/>
    <w:rsid w:val="008B0D16"/>
    <w:rsid w:val="008B0F5B"/>
    <w:rsid w:val="008B161C"/>
    <w:rsid w:val="008B59F1"/>
    <w:rsid w:val="008B76BC"/>
    <w:rsid w:val="008C0B84"/>
    <w:rsid w:val="008C13B8"/>
    <w:rsid w:val="008C1FCC"/>
    <w:rsid w:val="008C3AB3"/>
    <w:rsid w:val="008C3DDA"/>
    <w:rsid w:val="008C6CAC"/>
    <w:rsid w:val="008C745A"/>
    <w:rsid w:val="008D647E"/>
    <w:rsid w:val="008D6F72"/>
    <w:rsid w:val="008E1832"/>
    <w:rsid w:val="008E3CB7"/>
    <w:rsid w:val="008E6DA0"/>
    <w:rsid w:val="008F08A9"/>
    <w:rsid w:val="008F234E"/>
    <w:rsid w:val="008F3257"/>
    <w:rsid w:val="008F4EED"/>
    <w:rsid w:val="008F5772"/>
    <w:rsid w:val="008F6978"/>
    <w:rsid w:val="008F73CA"/>
    <w:rsid w:val="00900084"/>
    <w:rsid w:val="009001FF"/>
    <w:rsid w:val="00901239"/>
    <w:rsid w:val="00902B95"/>
    <w:rsid w:val="009070FC"/>
    <w:rsid w:val="00907377"/>
    <w:rsid w:val="00907E42"/>
    <w:rsid w:val="00911E02"/>
    <w:rsid w:val="00912D32"/>
    <w:rsid w:val="00914054"/>
    <w:rsid w:val="009202A8"/>
    <w:rsid w:val="0092124C"/>
    <w:rsid w:val="00924BA8"/>
    <w:rsid w:val="009308E5"/>
    <w:rsid w:val="00930DB0"/>
    <w:rsid w:val="00931B56"/>
    <w:rsid w:val="00932E4B"/>
    <w:rsid w:val="0093629D"/>
    <w:rsid w:val="00936393"/>
    <w:rsid w:val="0094143A"/>
    <w:rsid w:val="00942E8E"/>
    <w:rsid w:val="00950375"/>
    <w:rsid w:val="00953036"/>
    <w:rsid w:val="00953BD7"/>
    <w:rsid w:val="00953C20"/>
    <w:rsid w:val="009559D8"/>
    <w:rsid w:val="00956CE3"/>
    <w:rsid w:val="00957987"/>
    <w:rsid w:val="009608DA"/>
    <w:rsid w:val="009611E4"/>
    <w:rsid w:val="00962349"/>
    <w:rsid w:val="00963A43"/>
    <w:rsid w:val="00964D03"/>
    <w:rsid w:val="0097287A"/>
    <w:rsid w:val="00972D14"/>
    <w:rsid w:val="009743FD"/>
    <w:rsid w:val="00975656"/>
    <w:rsid w:val="009779A7"/>
    <w:rsid w:val="0098717E"/>
    <w:rsid w:val="00990E88"/>
    <w:rsid w:val="009A17B2"/>
    <w:rsid w:val="009A1D76"/>
    <w:rsid w:val="009A414B"/>
    <w:rsid w:val="009B559B"/>
    <w:rsid w:val="009B617A"/>
    <w:rsid w:val="009C267F"/>
    <w:rsid w:val="009C4B85"/>
    <w:rsid w:val="009C6A7D"/>
    <w:rsid w:val="009D250D"/>
    <w:rsid w:val="009D2F07"/>
    <w:rsid w:val="009D4183"/>
    <w:rsid w:val="009D4EB2"/>
    <w:rsid w:val="009D7D9C"/>
    <w:rsid w:val="009E0887"/>
    <w:rsid w:val="009E0B46"/>
    <w:rsid w:val="009E39D6"/>
    <w:rsid w:val="009E52C9"/>
    <w:rsid w:val="009E60E2"/>
    <w:rsid w:val="009E7DC2"/>
    <w:rsid w:val="009F02A5"/>
    <w:rsid w:val="009F05F4"/>
    <w:rsid w:val="009F1448"/>
    <w:rsid w:val="009F18EB"/>
    <w:rsid w:val="009F2D22"/>
    <w:rsid w:val="009F4107"/>
    <w:rsid w:val="009F62BC"/>
    <w:rsid w:val="00A008AC"/>
    <w:rsid w:val="00A031DE"/>
    <w:rsid w:val="00A06B6E"/>
    <w:rsid w:val="00A12AF4"/>
    <w:rsid w:val="00A13D58"/>
    <w:rsid w:val="00A16BF4"/>
    <w:rsid w:val="00A20F18"/>
    <w:rsid w:val="00A22668"/>
    <w:rsid w:val="00A236A0"/>
    <w:rsid w:val="00A23C2D"/>
    <w:rsid w:val="00A24183"/>
    <w:rsid w:val="00A25C7D"/>
    <w:rsid w:val="00A32A63"/>
    <w:rsid w:val="00A33BB9"/>
    <w:rsid w:val="00A33CA7"/>
    <w:rsid w:val="00A36DE8"/>
    <w:rsid w:val="00A376A5"/>
    <w:rsid w:val="00A4623E"/>
    <w:rsid w:val="00A47895"/>
    <w:rsid w:val="00A51528"/>
    <w:rsid w:val="00A51B20"/>
    <w:rsid w:val="00A53238"/>
    <w:rsid w:val="00A53C4C"/>
    <w:rsid w:val="00A53E9C"/>
    <w:rsid w:val="00A56BBD"/>
    <w:rsid w:val="00A5764F"/>
    <w:rsid w:val="00A67261"/>
    <w:rsid w:val="00A7042D"/>
    <w:rsid w:val="00A70D37"/>
    <w:rsid w:val="00A7110D"/>
    <w:rsid w:val="00A71575"/>
    <w:rsid w:val="00A73966"/>
    <w:rsid w:val="00A805CE"/>
    <w:rsid w:val="00A87A59"/>
    <w:rsid w:val="00A94029"/>
    <w:rsid w:val="00A9464E"/>
    <w:rsid w:val="00A94DFD"/>
    <w:rsid w:val="00A969C0"/>
    <w:rsid w:val="00AA0FE2"/>
    <w:rsid w:val="00AA1DB9"/>
    <w:rsid w:val="00AA7C53"/>
    <w:rsid w:val="00AB0576"/>
    <w:rsid w:val="00AB287F"/>
    <w:rsid w:val="00AB4B0D"/>
    <w:rsid w:val="00AB6974"/>
    <w:rsid w:val="00AC011B"/>
    <w:rsid w:val="00AC18D3"/>
    <w:rsid w:val="00AC1D48"/>
    <w:rsid w:val="00AC3F8B"/>
    <w:rsid w:val="00AC4F74"/>
    <w:rsid w:val="00AD2560"/>
    <w:rsid w:val="00AD380D"/>
    <w:rsid w:val="00AD475A"/>
    <w:rsid w:val="00AD5D44"/>
    <w:rsid w:val="00AE0FA9"/>
    <w:rsid w:val="00AE4380"/>
    <w:rsid w:val="00AE4601"/>
    <w:rsid w:val="00AE5701"/>
    <w:rsid w:val="00AE7AA2"/>
    <w:rsid w:val="00AF0836"/>
    <w:rsid w:val="00AF266C"/>
    <w:rsid w:val="00AF332B"/>
    <w:rsid w:val="00AF5D79"/>
    <w:rsid w:val="00AF773C"/>
    <w:rsid w:val="00B01A06"/>
    <w:rsid w:val="00B13E68"/>
    <w:rsid w:val="00B140E8"/>
    <w:rsid w:val="00B15F0A"/>
    <w:rsid w:val="00B1659D"/>
    <w:rsid w:val="00B20262"/>
    <w:rsid w:val="00B20C89"/>
    <w:rsid w:val="00B2167A"/>
    <w:rsid w:val="00B22129"/>
    <w:rsid w:val="00B24BF1"/>
    <w:rsid w:val="00B2599B"/>
    <w:rsid w:val="00B26350"/>
    <w:rsid w:val="00B27927"/>
    <w:rsid w:val="00B326F6"/>
    <w:rsid w:val="00B32921"/>
    <w:rsid w:val="00B32B11"/>
    <w:rsid w:val="00B35B3D"/>
    <w:rsid w:val="00B37084"/>
    <w:rsid w:val="00B37F68"/>
    <w:rsid w:val="00B52B19"/>
    <w:rsid w:val="00B532EA"/>
    <w:rsid w:val="00B53321"/>
    <w:rsid w:val="00B54092"/>
    <w:rsid w:val="00B54388"/>
    <w:rsid w:val="00B54A0B"/>
    <w:rsid w:val="00B6108E"/>
    <w:rsid w:val="00B65AC3"/>
    <w:rsid w:val="00B66F31"/>
    <w:rsid w:val="00B67260"/>
    <w:rsid w:val="00B67A28"/>
    <w:rsid w:val="00B67D72"/>
    <w:rsid w:val="00B70A0C"/>
    <w:rsid w:val="00B70D8B"/>
    <w:rsid w:val="00B73136"/>
    <w:rsid w:val="00B73AD8"/>
    <w:rsid w:val="00B73C43"/>
    <w:rsid w:val="00B748F3"/>
    <w:rsid w:val="00B75617"/>
    <w:rsid w:val="00B76BFC"/>
    <w:rsid w:val="00B80A41"/>
    <w:rsid w:val="00B84C15"/>
    <w:rsid w:val="00B84F7D"/>
    <w:rsid w:val="00B84FFC"/>
    <w:rsid w:val="00B85675"/>
    <w:rsid w:val="00B87808"/>
    <w:rsid w:val="00B92343"/>
    <w:rsid w:val="00B956F4"/>
    <w:rsid w:val="00B95BB2"/>
    <w:rsid w:val="00B95C0F"/>
    <w:rsid w:val="00BA0695"/>
    <w:rsid w:val="00BA3F20"/>
    <w:rsid w:val="00BA41D7"/>
    <w:rsid w:val="00BA5E6C"/>
    <w:rsid w:val="00BA6A60"/>
    <w:rsid w:val="00BB5F6D"/>
    <w:rsid w:val="00BB6AD4"/>
    <w:rsid w:val="00BB6EA9"/>
    <w:rsid w:val="00BB7BE4"/>
    <w:rsid w:val="00BC0035"/>
    <w:rsid w:val="00BC26DD"/>
    <w:rsid w:val="00BC7A4A"/>
    <w:rsid w:val="00BC7F98"/>
    <w:rsid w:val="00BD2E21"/>
    <w:rsid w:val="00BE0057"/>
    <w:rsid w:val="00BE0DB5"/>
    <w:rsid w:val="00BE1C3C"/>
    <w:rsid w:val="00BE3A49"/>
    <w:rsid w:val="00BE445C"/>
    <w:rsid w:val="00BE5272"/>
    <w:rsid w:val="00BE6159"/>
    <w:rsid w:val="00BE7D20"/>
    <w:rsid w:val="00BF0703"/>
    <w:rsid w:val="00BF2FC4"/>
    <w:rsid w:val="00BF4857"/>
    <w:rsid w:val="00BF4A6F"/>
    <w:rsid w:val="00BF6BBE"/>
    <w:rsid w:val="00BF7747"/>
    <w:rsid w:val="00C033C3"/>
    <w:rsid w:val="00C043C9"/>
    <w:rsid w:val="00C048CA"/>
    <w:rsid w:val="00C05303"/>
    <w:rsid w:val="00C057C3"/>
    <w:rsid w:val="00C125A4"/>
    <w:rsid w:val="00C164ED"/>
    <w:rsid w:val="00C2422A"/>
    <w:rsid w:val="00C2614D"/>
    <w:rsid w:val="00C271F8"/>
    <w:rsid w:val="00C27C2A"/>
    <w:rsid w:val="00C3240C"/>
    <w:rsid w:val="00C3268C"/>
    <w:rsid w:val="00C3349A"/>
    <w:rsid w:val="00C343C8"/>
    <w:rsid w:val="00C3795F"/>
    <w:rsid w:val="00C4184B"/>
    <w:rsid w:val="00C43743"/>
    <w:rsid w:val="00C4590C"/>
    <w:rsid w:val="00C51231"/>
    <w:rsid w:val="00C54AA2"/>
    <w:rsid w:val="00C55A7B"/>
    <w:rsid w:val="00C55FAD"/>
    <w:rsid w:val="00C57E40"/>
    <w:rsid w:val="00C6348C"/>
    <w:rsid w:val="00C64772"/>
    <w:rsid w:val="00C651BE"/>
    <w:rsid w:val="00C67C46"/>
    <w:rsid w:val="00C739BF"/>
    <w:rsid w:val="00C74082"/>
    <w:rsid w:val="00C75607"/>
    <w:rsid w:val="00C83ED5"/>
    <w:rsid w:val="00C858BF"/>
    <w:rsid w:val="00C86CF8"/>
    <w:rsid w:val="00C9271D"/>
    <w:rsid w:val="00C9386B"/>
    <w:rsid w:val="00C93FF1"/>
    <w:rsid w:val="00CA024D"/>
    <w:rsid w:val="00CA0A15"/>
    <w:rsid w:val="00CA3AF7"/>
    <w:rsid w:val="00CA458C"/>
    <w:rsid w:val="00CA54BF"/>
    <w:rsid w:val="00CA5A46"/>
    <w:rsid w:val="00CA6B85"/>
    <w:rsid w:val="00CA7205"/>
    <w:rsid w:val="00CA791A"/>
    <w:rsid w:val="00CB2319"/>
    <w:rsid w:val="00CB5155"/>
    <w:rsid w:val="00CB5FCC"/>
    <w:rsid w:val="00CB6ABE"/>
    <w:rsid w:val="00CB7F63"/>
    <w:rsid w:val="00CC0E23"/>
    <w:rsid w:val="00CC1539"/>
    <w:rsid w:val="00CC5980"/>
    <w:rsid w:val="00CC6642"/>
    <w:rsid w:val="00CC6953"/>
    <w:rsid w:val="00CD2D94"/>
    <w:rsid w:val="00CD56DB"/>
    <w:rsid w:val="00CD66A9"/>
    <w:rsid w:val="00CD78B3"/>
    <w:rsid w:val="00CE60A1"/>
    <w:rsid w:val="00CE61AD"/>
    <w:rsid w:val="00CE728F"/>
    <w:rsid w:val="00CF01EB"/>
    <w:rsid w:val="00CF04B3"/>
    <w:rsid w:val="00CF1B32"/>
    <w:rsid w:val="00CF1B40"/>
    <w:rsid w:val="00CF7230"/>
    <w:rsid w:val="00CF780F"/>
    <w:rsid w:val="00D003CC"/>
    <w:rsid w:val="00D00709"/>
    <w:rsid w:val="00D00D0F"/>
    <w:rsid w:val="00D012FA"/>
    <w:rsid w:val="00D0130B"/>
    <w:rsid w:val="00D01D82"/>
    <w:rsid w:val="00D023ED"/>
    <w:rsid w:val="00D028E3"/>
    <w:rsid w:val="00D02CED"/>
    <w:rsid w:val="00D0319D"/>
    <w:rsid w:val="00D037CD"/>
    <w:rsid w:val="00D05913"/>
    <w:rsid w:val="00D117CF"/>
    <w:rsid w:val="00D11A6B"/>
    <w:rsid w:val="00D1346D"/>
    <w:rsid w:val="00D147BE"/>
    <w:rsid w:val="00D167A8"/>
    <w:rsid w:val="00D203FA"/>
    <w:rsid w:val="00D22FA5"/>
    <w:rsid w:val="00D274EA"/>
    <w:rsid w:val="00D27EE1"/>
    <w:rsid w:val="00D30477"/>
    <w:rsid w:val="00D337BF"/>
    <w:rsid w:val="00D33854"/>
    <w:rsid w:val="00D369F0"/>
    <w:rsid w:val="00D370D8"/>
    <w:rsid w:val="00D37D9E"/>
    <w:rsid w:val="00D40DA7"/>
    <w:rsid w:val="00D459EE"/>
    <w:rsid w:val="00D47651"/>
    <w:rsid w:val="00D52534"/>
    <w:rsid w:val="00D552FC"/>
    <w:rsid w:val="00D60319"/>
    <w:rsid w:val="00D6511A"/>
    <w:rsid w:val="00D6575F"/>
    <w:rsid w:val="00D67F88"/>
    <w:rsid w:val="00D706EB"/>
    <w:rsid w:val="00D7081F"/>
    <w:rsid w:val="00D769F1"/>
    <w:rsid w:val="00D77114"/>
    <w:rsid w:val="00D778CE"/>
    <w:rsid w:val="00D8066A"/>
    <w:rsid w:val="00D811E3"/>
    <w:rsid w:val="00D846CE"/>
    <w:rsid w:val="00D857DF"/>
    <w:rsid w:val="00D90B77"/>
    <w:rsid w:val="00D92E1F"/>
    <w:rsid w:val="00D9405B"/>
    <w:rsid w:val="00D9477A"/>
    <w:rsid w:val="00D95FA5"/>
    <w:rsid w:val="00D962D7"/>
    <w:rsid w:val="00D9654E"/>
    <w:rsid w:val="00DA221F"/>
    <w:rsid w:val="00DA2846"/>
    <w:rsid w:val="00DA63F5"/>
    <w:rsid w:val="00DB23EA"/>
    <w:rsid w:val="00DB4D8D"/>
    <w:rsid w:val="00DB541E"/>
    <w:rsid w:val="00DB5515"/>
    <w:rsid w:val="00DB6052"/>
    <w:rsid w:val="00DB7DA3"/>
    <w:rsid w:val="00DC0A2B"/>
    <w:rsid w:val="00DC0CB5"/>
    <w:rsid w:val="00DC148F"/>
    <w:rsid w:val="00DC2460"/>
    <w:rsid w:val="00DC4926"/>
    <w:rsid w:val="00DC5400"/>
    <w:rsid w:val="00DC72C1"/>
    <w:rsid w:val="00DC7E33"/>
    <w:rsid w:val="00DD382D"/>
    <w:rsid w:val="00DE35F8"/>
    <w:rsid w:val="00DE497B"/>
    <w:rsid w:val="00DE5852"/>
    <w:rsid w:val="00DE58AD"/>
    <w:rsid w:val="00DE68FE"/>
    <w:rsid w:val="00DE6E8F"/>
    <w:rsid w:val="00DF18D6"/>
    <w:rsid w:val="00DF48AB"/>
    <w:rsid w:val="00DF6F9C"/>
    <w:rsid w:val="00E01401"/>
    <w:rsid w:val="00E03BBA"/>
    <w:rsid w:val="00E03CFD"/>
    <w:rsid w:val="00E0577E"/>
    <w:rsid w:val="00E057DF"/>
    <w:rsid w:val="00E15927"/>
    <w:rsid w:val="00E1594B"/>
    <w:rsid w:val="00E17096"/>
    <w:rsid w:val="00E23747"/>
    <w:rsid w:val="00E24B48"/>
    <w:rsid w:val="00E25E06"/>
    <w:rsid w:val="00E26F25"/>
    <w:rsid w:val="00E27B4D"/>
    <w:rsid w:val="00E326A6"/>
    <w:rsid w:val="00E3277B"/>
    <w:rsid w:val="00E35D67"/>
    <w:rsid w:val="00E37A37"/>
    <w:rsid w:val="00E37B10"/>
    <w:rsid w:val="00E40BDD"/>
    <w:rsid w:val="00E46101"/>
    <w:rsid w:val="00E47F82"/>
    <w:rsid w:val="00E56B68"/>
    <w:rsid w:val="00E56D81"/>
    <w:rsid w:val="00E63B1A"/>
    <w:rsid w:val="00E63BE5"/>
    <w:rsid w:val="00E66718"/>
    <w:rsid w:val="00E70E12"/>
    <w:rsid w:val="00E72330"/>
    <w:rsid w:val="00E7377F"/>
    <w:rsid w:val="00E749DC"/>
    <w:rsid w:val="00E75A1E"/>
    <w:rsid w:val="00E807B3"/>
    <w:rsid w:val="00E83557"/>
    <w:rsid w:val="00E842F0"/>
    <w:rsid w:val="00E908AF"/>
    <w:rsid w:val="00E90989"/>
    <w:rsid w:val="00E90A3C"/>
    <w:rsid w:val="00E914DB"/>
    <w:rsid w:val="00E9298C"/>
    <w:rsid w:val="00E92DB1"/>
    <w:rsid w:val="00E945D8"/>
    <w:rsid w:val="00E958BF"/>
    <w:rsid w:val="00E95AA2"/>
    <w:rsid w:val="00E95B44"/>
    <w:rsid w:val="00EA0510"/>
    <w:rsid w:val="00EA0684"/>
    <w:rsid w:val="00EA1AFE"/>
    <w:rsid w:val="00EA1FB3"/>
    <w:rsid w:val="00EA3C45"/>
    <w:rsid w:val="00EA426A"/>
    <w:rsid w:val="00EB60E0"/>
    <w:rsid w:val="00EC1324"/>
    <w:rsid w:val="00EC579A"/>
    <w:rsid w:val="00EC6B6E"/>
    <w:rsid w:val="00EC7D50"/>
    <w:rsid w:val="00ED03F0"/>
    <w:rsid w:val="00ED37C0"/>
    <w:rsid w:val="00ED5D0D"/>
    <w:rsid w:val="00EE4528"/>
    <w:rsid w:val="00EE56DE"/>
    <w:rsid w:val="00EE5F5B"/>
    <w:rsid w:val="00EF3CC6"/>
    <w:rsid w:val="00EF6455"/>
    <w:rsid w:val="00F01A41"/>
    <w:rsid w:val="00F02F9D"/>
    <w:rsid w:val="00F075D7"/>
    <w:rsid w:val="00F07D4F"/>
    <w:rsid w:val="00F07EE4"/>
    <w:rsid w:val="00F1338C"/>
    <w:rsid w:val="00F13DEA"/>
    <w:rsid w:val="00F21AA5"/>
    <w:rsid w:val="00F25803"/>
    <w:rsid w:val="00F262A4"/>
    <w:rsid w:val="00F263D1"/>
    <w:rsid w:val="00F3021A"/>
    <w:rsid w:val="00F327B1"/>
    <w:rsid w:val="00F3281E"/>
    <w:rsid w:val="00F417D5"/>
    <w:rsid w:val="00F43FC2"/>
    <w:rsid w:val="00F44170"/>
    <w:rsid w:val="00F463C6"/>
    <w:rsid w:val="00F53592"/>
    <w:rsid w:val="00F54E26"/>
    <w:rsid w:val="00F5509F"/>
    <w:rsid w:val="00F57871"/>
    <w:rsid w:val="00F637B0"/>
    <w:rsid w:val="00F64DFB"/>
    <w:rsid w:val="00F66B1B"/>
    <w:rsid w:val="00F70A44"/>
    <w:rsid w:val="00F73D1B"/>
    <w:rsid w:val="00F755FC"/>
    <w:rsid w:val="00F7731B"/>
    <w:rsid w:val="00F8046F"/>
    <w:rsid w:val="00F83B83"/>
    <w:rsid w:val="00F873C2"/>
    <w:rsid w:val="00F8786F"/>
    <w:rsid w:val="00F91B22"/>
    <w:rsid w:val="00F9365D"/>
    <w:rsid w:val="00F9376D"/>
    <w:rsid w:val="00F93F67"/>
    <w:rsid w:val="00F953AD"/>
    <w:rsid w:val="00F976CB"/>
    <w:rsid w:val="00FA2D24"/>
    <w:rsid w:val="00FA3E32"/>
    <w:rsid w:val="00FA5120"/>
    <w:rsid w:val="00FA74A6"/>
    <w:rsid w:val="00FB125A"/>
    <w:rsid w:val="00FB1CAE"/>
    <w:rsid w:val="00FB276E"/>
    <w:rsid w:val="00FB6EAE"/>
    <w:rsid w:val="00FC08F1"/>
    <w:rsid w:val="00FC1D6D"/>
    <w:rsid w:val="00FC208C"/>
    <w:rsid w:val="00FC2107"/>
    <w:rsid w:val="00FC3D91"/>
    <w:rsid w:val="00FC4D0C"/>
    <w:rsid w:val="00FC6F76"/>
    <w:rsid w:val="00FC792C"/>
    <w:rsid w:val="00FD0AE6"/>
    <w:rsid w:val="00FD30FF"/>
    <w:rsid w:val="00FD4497"/>
    <w:rsid w:val="00FD4BF7"/>
    <w:rsid w:val="00FD5D23"/>
    <w:rsid w:val="00FD6510"/>
    <w:rsid w:val="00FE23E8"/>
    <w:rsid w:val="00FE43AC"/>
    <w:rsid w:val="00FE4493"/>
    <w:rsid w:val="00FE581C"/>
    <w:rsid w:val="00FE6242"/>
    <w:rsid w:val="00FF0F1D"/>
    <w:rsid w:val="00FF23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A5F050"/>
  <w15:docId w15:val="{100442E9-B111-4A3D-833F-4745F8AE1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35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7060EB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3C2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966EA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D5D2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D5D23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7060EB"/>
    <w:rPr>
      <w:rFonts w:ascii="Arial" w:eastAsia="Times New Roman" w:hAnsi="Arial" w:cs="Arial"/>
      <w:b/>
      <w:bCs/>
      <w:kern w:val="32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808C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808C2"/>
    <w:rPr>
      <w:rFonts w:ascii="Times" w:eastAsia="Times New Roman" w:hAnsi="Times" w:cs="Times New Roman"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808C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808C2"/>
    <w:rPr>
      <w:rFonts w:ascii="Times" w:eastAsia="Times New Roman" w:hAnsi="Times" w:cs="Times New Roman"/>
      <w:sz w:val="24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08C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08C2"/>
    <w:rPr>
      <w:rFonts w:ascii="Tahoma" w:eastAsia="Times New Roman" w:hAnsi="Tahoma" w:cs="Tahoma"/>
      <w:sz w:val="16"/>
      <w:szCs w:val="16"/>
      <w:lang w:val="en-US"/>
    </w:rPr>
  </w:style>
  <w:style w:type="paragraph" w:customStyle="1" w:styleId="BaseText">
    <w:name w:val="Base Text"/>
    <w:basedOn w:val="Normal"/>
    <w:link w:val="BaseTextChar"/>
    <w:rsid w:val="00887708"/>
    <w:pPr>
      <w:spacing w:after="120"/>
    </w:pPr>
    <w:rPr>
      <w:rFonts w:ascii="Arial" w:hAnsi="Arial"/>
    </w:rPr>
  </w:style>
  <w:style w:type="character" w:customStyle="1" w:styleId="BaseTextChar">
    <w:name w:val="Base Text Char"/>
    <w:basedOn w:val="DefaultParagraphFont"/>
    <w:link w:val="BaseText"/>
    <w:rsid w:val="00887708"/>
    <w:rPr>
      <w:rFonts w:ascii="Arial" w:eastAsia="Times New Roman" w:hAnsi="Arial" w:cs="Times New Roman"/>
      <w:sz w:val="24"/>
      <w:szCs w:val="20"/>
      <w:lang w:val="en-US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051AFC"/>
    <w:pPr>
      <w:ind w:left="720"/>
      <w:contextualSpacing/>
    </w:pPr>
  </w:style>
  <w:style w:type="table" w:styleId="TableGrid">
    <w:name w:val="Table Grid"/>
    <w:basedOn w:val="TableNormal"/>
    <w:uiPriority w:val="59"/>
    <w:rsid w:val="00150314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806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066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066A"/>
    <w:rPr>
      <w:rFonts w:ascii="Times" w:eastAsia="Times New Roman" w:hAnsi="Times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06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066A"/>
    <w:rPr>
      <w:rFonts w:ascii="Times" w:eastAsia="Times New Roman" w:hAnsi="Times" w:cs="Times New Roman"/>
      <w:b/>
      <w:bCs/>
      <w:sz w:val="20"/>
      <w:szCs w:val="20"/>
      <w:lang w:val="en-US"/>
    </w:rPr>
  </w:style>
  <w:style w:type="paragraph" w:styleId="BodyText">
    <w:name w:val="Body Text"/>
    <w:basedOn w:val="Normal"/>
    <w:link w:val="BodyTextChar"/>
    <w:semiHidden/>
    <w:unhideWhenUsed/>
    <w:rsid w:val="00D95FA5"/>
    <w:rPr>
      <w:sz w:val="22"/>
    </w:rPr>
  </w:style>
  <w:style w:type="character" w:customStyle="1" w:styleId="BodyTextChar">
    <w:name w:val="Body Text Char"/>
    <w:basedOn w:val="DefaultParagraphFont"/>
    <w:link w:val="BodyText"/>
    <w:semiHidden/>
    <w:rsid w:val="00D95FA5"/>
    <w:rPr>
      <w:rFonts w:ascii="Times New Roman" w:eastAsia="Times New Roman" w:hAnsi="Times New Roman" w:cs="Times New Roman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5C2379"/>
    <w:pPr>
      <w:spacing w:before="100" w:beforeAutospacing="1" w:after="100" w:afterAutospacing="1"/>
    </w:pPr>
    <w:rPr>
      <w:rFonts w:eastAsiaTheme="minorEastAsia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966EA"/>
    <w:rPr>
      <w:rFonts w:asciiTheme="majorHAnsi" w:eastAsiaTheme="majorEastAsia" w:hAnsiTheme="majorHAnsi" w:cstheme="majorBidi"/>
      <w:b/>
      <w:bCs/>
      <w:color w:val="4F81BD" w:themeColor="accent1"/>
      <w:sz w:val="24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53C2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paragraph" w:customStyle="1" w:styleId="AppTableInsert">
    <w:name w:val="App Table Insert"/>
    <w:basedOn w:val="Normal"/>
    <w:rsid w:val="00857E8A"/>
    <w:pPr>
      <w:tabs>
        <w:tab w:val="left" w:pos="567"/>
        <w:tab w:val="left" w:pos="1134"/>
        <w:tab w:val="left" w:pos="1701"/>
        <w:tab w:val="left" w:pos="2268"/>
      </w:tabs>
    </w:pPr>
    <w:rPr>
      <w:rFonts w:ascii="Arial" w:hAnsi="Arial" w:cs="Arial"/>
      <w:sz w:val="20"/>
    </w:rPr>
  </w:style>
  <w:style w:type="character" w:styleId="PlaceholderText">
    <w:name w:val="Placeholder Text"/>
    <w:basedOn w:val="DefaultParagraphFont"/>
    <w:uiPriority w:val="99"/>
    <w:rsid w:val="004E34E5"/>
    <w:rPr>
      <w:color w:val="808080"/>
    </w:rPr>
  </w:style>
  <w:style w:type="table" w:styleId="LightList">
    <w:name w:val="Light List"/>
    <w:basedOn w:val="TableNormal"/>
    <w:uiPriority w:val="61"/>
    <w:rsid w:val="004E34E5"/>
    <w:pPr>
      <w:spacing w:before="60" w:after="0" w:line="240" w:lineRule="auto"/>
    </w:pPr>
    <w:rPr>
      <w:rFonts w:cs="Times New Roman"/>
      <w:sz w:val="18"/>
      <w:szCs w:val="18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customStyle="1" w:styleId="BLBulletedList">
    <w:name w:val="BL Bulleted List"/>
    <w:basedOn w:val="Normal"/>
    <w:rsid w:val="003C45D5"/>
    <w:pPr>
      <w:tabs>
        <w:tab w:val="center" w:pos="360"/>
      </w:tabs>
      <w:ind w:left="720" w:hanging="720"/>
    </w:pPr>
  </w:style>
  <w:style w:type="paragraph" w:customStyle="1" w:styleId="GTGeneralText">
    <w:name w:val="GT General Text"/>
    <w:basedOn w:val="Normal"/>
    <w:link w:val="GTGeneralTextChar2"/>
    <w:rsid w:val="003C45D5"/>
    <w:pPr>
      <w:spacing w:after="120"/>
    </w:pPr>
  </w:style>
  <w:style w:type="paragraph" w:customStyle="1" w:styleId="CXCodeLastLine">
    <w:name w:val="CX Code Last Line"/>
    <w:basedOn w:val="Normal"/>
    <w:next w:val="GTGeneralText"/>
    <w:rsid w:val="003C45D5"/>
    <w:pPr>
      <w:spacing w:before="120" w:after="240"/>
    </w:pPr>
    <w:rPr>
      <w:rFonts w:ascii="Letter Gothic MT" w:hAnsi="Letter Gothic MT" w:cs="Courier New"/>
      <w:sz w:val="18"/>
    </w:rPr>
  </w:style>
  <w:style w:type="character" w:customStyle="1" w:styleId="GTGeneralTextChar2">
    <w:name w:val="GT General Text Char2"/>
    <w:basedOn w:val="DefaultParagraphFont"/>
    <w:link w:val="GTGeneralText"/>
    <w:rsid w:val="003C45D5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Question">
    <w:name w:val="Question"/>
    <w:basedOn w:val="Normal"/>
    <w:rsid w:val="00C048CA"/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locked/>
    <w:rsid w:val="002A4649"/>
    <w:rPr>
      <w:rFonts w:ascii="Times" w:eastAsia="Times New Roman" w:hAnsi="Times" w:cs="Times New Roman"/>
      <w:sz w:val="24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53257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D33854"/>
    <w:rPr>
      <w:b/>
      <w:bCs/>
    </w:rPr>
  </w:style>
  <w:style w:type="character" w:customStyle="1" w:styleId="StyleTTArial10ptChar">
    <w:name w:val="Style TT + Arial 10 pt Char"/>
    <w:link w:val="StyleTTArial10pt"/>
    <w:locked/>
    <w:rsid w:val="00D706EB"/>
    <w:rPr>
      <w:rFonts w:ascii="Arial" w:hAnsi="Arial" w:cs="Arial"/>
      <w:lang w:val="en-GB"/>
    </w:rPr>
  </w:style>
  <w:style w:type="paragraph" w:customStyle="1" w:styleId="StyleTTArial10pt">
    <w:name w:val="Style TT + Arial 10 pt"/>
    <w:basedOn w:val="Normal"/>
    <w:link w:val="StyleTTArial10ptChar"/>
    <w:rsid w:val="00D706EB"/>
    <w:pPr>
      <w:spacing w:before="120" w:after="120"/>
    </w:pPr>
    <w:rPr>
      <w:rFonts w:ascii="Arial" w:eastAsiaTheme="minorHAnsi" w:hAnsi="Arial" w:cs="Arial"/>
      <w:sz w:val="22"/>
      <w:szCs w:val="22"/>
      <w:lang w:val="en-GB"/>
    </w:rPr>
  </w:style>
  <w:style w:type="table" w:customStyle="1" w:styleId="LightList1">
    <w:name w:val="Light List1"/>
    <w:basedOn w:val="TableNormal"/>
    <w:next w:val="LightList"/>
    <w:uiPriority w:val="61"/>
    <w:rsid w:val="009E52C9"/>
    <w:pPr>
      <w:spacing w:before="60" w:after="0" w:line="240" w:lineRule="auto"/>
    </w:pPr>
    <w:rPr>
      <w:rFonts w:cs="Times New Roman"/>
      <w:sz w:val="18"/>
      <w:szCs w:val="18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45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74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3889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69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3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05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52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45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71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18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154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08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73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7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68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154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0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28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7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38360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16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1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09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44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7380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245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8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26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5823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24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87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89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087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757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68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29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191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75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9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6449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209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29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16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8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352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7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23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87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650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0419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1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94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9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1889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680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9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44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2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2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58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925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2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54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800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079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98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533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846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7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50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91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425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18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55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67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0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187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2262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258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75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35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04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71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72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64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373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82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53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791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0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1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64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32EC97-2860-41EE-B15D-AA801629C7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42</TotalTime>
  <Pages>1</Pages>
  <Words>80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IT University</Company>
  <LinksUpToDate>false</LinksUpToDate>
  <CharactersWithSpaces>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81025</dc:creator>
  <cp:lastModifiedBy>Gaurav  S1476434</cp:lastModifiedBy>
  <cp:revision>356</cp:revision>
  <cp:lastPrinted>2019-07-24T14:08:00Z</cp:lastPrinted>
  <dcterms:created xsi:type="dcterms:W3CDTF">2020-07-15T09:29:00Z</dcterms:created>
  <dcterms:modified xsi:type="dcterms:W3CDTF">2021-10-21T06:34:00Z</dcterms:modified>
</cp:coreProperties>
</file>